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0A10D712" w14:textId="77777777" w:rsidR="00634C14" w:rsidRDefault="00634C14" w:rsidP="00B23817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628DC83D" w14:textId="31790064" w:rsidR="00B23817" w:rsidRPr="00634C14" w:rsidRDefault="00B23817" w:rsidP="00B23817">
      <w:pPr>
        <w:jc w:val="center"/>
        <w:rPr>
          <w:rFonts w:asciiTheme="minorHAnsi" w:hAnsiTheme="minorHAnsi" w:cstheme="minorHAnsi"/>
          <w:b/>
          <w:bCs/>
          <w:color w:val="FF6600"/>
          <w:sz w:val="22"/>
          <w:szCs w:val="22"/>
        </w:rPr>
      </w:pPr>
      <w:r w:rsidRPr="00634C14">
        <w:rPr>
          <w:rFonts w:asciiTheme="minorHAnsi" w:hAnsiTheme="minorHAnsi" w:cstheme="minorHAnsi"/>
          <w:b/>
          <w:bCs/>
          <w:color w:val="FF6600"/>
          <w:sz w:val="22"/>
          <w:szCs w:val="22"/>
        </w:rPr>
        <w:t>LISTIĆ ZA SAMOPROCJENU</w:t>
      </w:r>
      <w:r w:rsidR="00721848" w:rsidRPr="00634C14">
        <w:rPr>
          <w:rFonts w:asciiTheme="minorHAnsi" w:hAnsiTheme="minorHAnsi" w:cstheme="minorHAnsi"/>
          <w:b/>
          <w:bCs/>
          <w:color w:val="FF6600"/>
          <w:sz w:val="22"/>
          <w:szCs w:val="22"/>
        </w:rPr>
        <w:t xml:space="preserve"> ZNANJA</w:t>
      </w:r>
    </w:p>
    <w:p w14:paraId="7447AD44" w14:textId="77777777" w:rsidR="00B23817" w:rsidRPr="00634C14" w:rsidRDefault="00B23817" w:rsidP="00B23817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7CCEF320" w14:textId="2AC8F587" w:rsidR="00B23817" w:rsidRPr="00634C14" w:rsidRDefault="00B23817" w:rsidP="00B23817">
      <w:pPr>
        <w:pStyle w:val="Odlomakpopisa"/>
        <w:numPr>
          <w:ilvl w:val="0"/>
          <w:numId w:val="40"/>
        </w:numPr>
        <w:jc w:val="center"/>
        <w:rPr>
          <w:rFonts w:asciiTheme="minorHAnsi" w:hAnsiTheme="minorHAnsi" w:cstheme="minorHAnsi"/>
          <w:b/>
          <w:bCs/>
          <w:color w:val="FF0066"/>
          <w:sz w:val="22"/>
          <w:szCs w:val="22"/>
        </w:rPr>
      </w:pPr>
      <w:r w:rsidRPr="00634C14">
        <w:rPr>
          <w:rFonts w:asciiTheme="minorHAnsi" w:hAnsiTheme="minorHAnsi" w:cstheme="minorHAnsi"/>
          <w:b/>
          <w:bCs/>
          <w:color w:val="FF0066"/>
          <w:sz w:val="22"/>
          <w:szCs w:val="22"/>
        </w:rPr>
        <w:t>GRAĐA RAČUNALA, PRIJENOS PODATAKA U RAČUNALU</w:t>
      </w:r>
    </w:p>
    <w:p w14:paraId="2A520258" w14:textId="77777777" w:rsidR="00B23817" w:rsidRPr="00634C14" w:rsidRDefault="00B23817" w:rsidP="00B23817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2730BD37" w14:textId="43177FBE" w:rsidR="00B23817" w:rsidRPr="00634C14" w:rsidRDefault="00721848" w:rsidP="00721848">
      <w:pPr>
        <w:pStyle w:val="Odlomakpopisa"/>
        <w:numPr>
          <w:ilvl w:val="1"/>
          <w:numId w:val="41"/>
        </w:numPr>
        <w:jc w:val="center"/>
        <w:rPr>
          <w:rFonts w:asciiTheme="minorHAnsi" w:hAnsiTheme="minorHAnsi" w:cstheme="minorHAnsi"/>
          <w:b/>
          <w:bCs/>
          <w:color w:val="FF7C80"/>
          <w:sz w:val="22"/>
          <w:szCs w:val="22"/>
        </w:rPr>
      </w:pPr>
      <w:r w:rsidRPr="00634C14">
        <w:rPr>
          <w:rFonts w:asciiTheme="minorHAnsi" w:hAnsiTheme="minorHAnsi" w:cstheme="minorHAnsi"/>
          <w:b/>
          <w:bCs/>
          <w:color w:val="FF7C80"/>
          <w:sz w:val="22"/>
          <w:szCs w:val="22"/>
        </w:rPr>
        <w:t>ELEKTRONIČKI LOGIČKI SKLOPOVI I REGISTRI</w:t>
      </w:r>
    </w:p>
    <w:p w14:paraId="778C6A52" w14:textId="77777777" w:rsidR="00634C14" w:rsidRPr="00721848" w:rsidRDefault="00634C14" w:rsidP="00634C14">
      <w:pPr>
        <w:pStyle w:val="Odlomakpopisa"/>
        <w:rPr>
          <w:rFonts w:asciiTheme="minorHAnsi" w:hAnsiTheme="minorHAnsi" w:cstheme="minorHAnsi"/>
          <w:sz w:val="22"/>
          <w:szCs w:val="22"/>
        </w:rPr>
      </w:pPr>
    </w:p>
    <w:p w14:paraId="13D7B941" w14:textId="77777777" w:rsidR="00B23817" w:rsidRPr="00741319" w:rsidRDefault="00B23817" w:rsidP="00B23817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55EAB706" w14:textId="77777777" w:rsidR="00B23817" w:rsidRPr="00741319" w:rsidRDefault="00B23817" w:rsidP="00B23817">
      <w:pPr>
        <w:rPr>
          <w:rFonts w:asciiTheme="minorHAnsi" w:hAnsiTheme="minorHAnsi" w:cstheme="minorHAnsi"/>
          <w:sz w:val="22"/>
          <w:szCs w:val="22"/>
        </w:rPr>
      </w:pPr>
      <w:r w:rsidRPr="00741319">
        <w:rPr>
          <w:rFonts w:asciiTheme="minorHAnsi" w:hAnsiTheme="minorHAnsi" w:cstheme="minorHAnsi"/>
          <w:sz w:val="22"/>
          <w:szCs w:val="22"/>
        </w:rPr>
        <w:t xml:space="preserve">Procijenite svoje znanje. </w:t>
      </w:r>
    </w:p>
    <w:p w14:paraId="287C34CD" w14:textId="50D8F749" w:rsidR="00B23817" w:rsidRDefault="00B23817" w:rsidP="00B23817">
      <w:pPr>
        <w:rPr>
          <w:rFonts w:asciiTheme="minorHAnsi" w:hAnsiTheme="minorHAnsi" w:cstheme="minorHAnsi"/>
          <w:sz w:val="22"/>
          <w:szCs w:val="22"/>
        </w:rPr>
      </w:pPr>
      <w:r w:rsidRPr="00741319">
        <w:rPr>
          <w:rFonts w:asciiTheme="minorHAnsi" w:hAnsiTheme="minorHAnsi" w:cstheme="minorHAnsi"/>
          <w:sz w:val="22"/>
          <w:szCs w:val="22"/>
        </w:rPr>
        <w:t>Kvačicom označite odgovarajuće polje u svakom retku prema razini usvojenosti sadržaja.</w:t>
      </w:r>
    </w:p>
    <w:p w14:paraId="2E9388A8" w14:textId="77777777" w:rsidR="00634C14" w:rsidRPr="00741319" w:rsidRDefault="00634C14" w:rsidP="00B23817">
      <w:pPr>
        <w:rPr>
          <w:rFonts w:asciiTheme="minorHAnsi" w:hAnsiTheme="minorHAnsi" w:cstheme="minorHAnsi"/>
          <w:sz w:val="22"/>
          <w:szCs w:val="22"/>
        </w:rPr>
      </w:pPr>
    </w:p>
    <w:p w14:paraId="40026B39" w14:textId="77777777" w:rsidR="00B23817" w:rsidRPr="00741319" w:rsidRDefault="00B23817" w:rsidP="00B23817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Reetkatablice"/>
        <w:tblW w:w="7508" w:type="dxa"/>
        <w:tblLook w:val="04A0" w:firstRow="1" w:lastRow="0" w:firstColumn="1" w:lastColumn="0" w:noHBand="0" w:noVBand="1"/>
      </w:tblPr>
      <w:tblGrid>
        <w:gridCol w:w="5516"/>
        <w:gridCol w:w="1000"/>
        <w:gridCol w:w="992"/>
      </w:tblGrid>
      <w:tr w:rsidR="00B23817" w:rsidRPr="00741319" w14:paraId="7CF49365" w14:textId="77777777" w:rsidTr="00634C14">
        <w:tc>
          <w:tcPr>
            <w:tcW w:w="5516" w:type="dxa"/>
            <w:shd w:val="clear" w:color="auto" w:fill="FFF2CC" w:themeFill="accent4" w:themeFillTint="33"/>
          </w:tcPr>
          <w:p w14:paraId="37D83FE0" w14:textId="51772D9B" w:rsidR="00B23817" w:rsidRPr="00741319" w:rsidRDefault="00B23817" w:rsidP="00D2499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41319">
              <w:rPr>
                <w:rFonts w:asciiTheme="minorHAnsi" w:hAnsiTheme="minorHAnsi" w:cstheme="minorHAnsi"/>
                <w:sz w:val="22"/>
                <w:szCs w:val="22"/>
              </w:rPr>
              <w:t>Tvrdnja</w:t>
            </w:r>
          </w:p>
        </w:tc>
        <w:tc>
          <w:tcPr>
            <w:tcW w:w="1000" w:type="dxa"/>
            <w:shd w:val="clear" w:color="auto" w:fill="E2EFD9" w:themeFill="accent6" w:themeFillTint="33"/>
          </w:tcPr>
          <w:p w14:paraId="7E1749DD" w14:textId="77777777" w:rsidR="00B23817" w:rsidRPr="00741319" w:rsidRDefault="00B23817" w:rsidP="00E66863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41319">
              <w:rPr>
                <w:rFonts w:asciiTheme="minorHAnsi" w:hAnsiTheme="minorHAnsi" w:cstheme="minorHAnsi"/>
                <w:sz w:val="22"/>
                <w:szCs w:val="22"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5E79AD27" w14:textId="77777777" w:rsidR="00B23817" w:rsidRPr="00741319" w:rsidRDefault="00B23817" w:rsidP="00E66863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41319">
              <w:rPr>
                <w:rFonts w:asciiTheme="minorHAnsi" w:hAnsiTheme="minorHAnsi" w:cstheme="minorHAnsi"/>
                <w:sz w:val="22"/>
                <w:szCs w:val="22"/>
              </w:rPr>
              <w:t>NE</w:t>
            </w:r>
          </w:p>
        </w:tc>
      </w:tr>
      <w:tr w:rsidR="00B23817" w:rsidRPr="00741319" w14:paraId="5C12A697" w14:textId="77777777" w:rsidTr="00E66863">
        <w:trPr>
          <w:trHeight w:val="454"/>
        </w:trPr>
        <w:tc>
          <w:tcPr>
            <w:tcW w:w="5516" w:type="dxa"/>
          </w:tcPr>
          <w:p w14:paraId="4DC78EEA" w14:textId="2DA39F5E" w:rsidR="00B23817" w:rsidRPr="00741319" w:rsidRDefault="0009772D" w:rsidP="00634C14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azumijem i o</w:t>
            </w:r>
            <w:r w:rsidR="00094EC7">
              <w:rPr>
                <w:rFonts w:asciiTheme="minorHAnsi" w:hAnsiTheme="minorHAnsi" w:cstheme="minorHAnsi"/>
                <w:sz w:val="22"/>
                <w:szCs w:val="22"/>
              </w:rPr>
              <w:t>pisujem kako radi računalo.</w:t>
            </w:r>
          </w:p>
        </w:tc>
        <w:tc>
          <w:tcPr>
            <w:tcW w:w="1000" w:type="dxa"/>
          </w:tcPr>
          <w:p w14:paraId="7BC27F58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6F9C5916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1A2DE94B" w14:textId="77777777" w:rsidTr="00E66863">
        <w:trPr>
          <w:trHeight w:val="454"/>
        </w:trPr>
        <w:tc>
          <w:tcPr>
            <w:tcW w:w="5516" w:type="dxa"/>
          </w:tcPr>
          <w:p w14:paraId="528DC399" w14:textId="5608444C" w:rsidR="00B23817" w:rsidRPr="00741319" w:rsidRDefault="00094EC7" w:rsidP="00634C14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bjašnjavam što je aritmetičko-logička jedinica.</w:t>
            </w:r>
          </w:p>
        </w:tc>
        <w:tc>
          <w:tcPr>
            <w:tcW w:w="1000" w:type="dxa"/>
          </w:tcPr>
          <w:p w14:paraId="2395AF22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06C6A11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456A4" w:rsidRPr="00741319" w14:paraId="4CF682AF" w14:textId="77777777" w:rsidTr="00E66863">
        <w:trPr>
          <w:trHeight w:val="454"/>
        </w:trPr>
        <w:tc>
          <w:tcPr>
            <w:tcW w:w="5516" w:type="dxa"/>
          </w:tcPr>
          <w:p w14:paraId="643BCEB0" w14:textId="641D6AD3" w:rsidR="00C456A4" w:rsidRDefault="00C456A4" w:rsidP="00634C14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d </w:t>
            </w:r>
            <w:r w:rsidR="00D24991">
              <w:rPr>
                <w:rFonts w:asciiTheme="minorHAnsi" w:hAnsiTheme="minorHAnsi" w:cstheme="minorHAnsi"/>
                <w:sz w:val="22"/>
                <w:szCs w:val="22"/>
              </w:rPr>
              <w:t xml:space="preserve">nabrojenih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dijelova računala izabirem ono koje je jedan od najvažnijih dijelova računala.</w:t>
            </w:r>
          </w:p>
        </w:tc>
        <w:tc>
          <w:tcPr>
            <w:tcW w:w="1000" w:type="dxa"/>
          </w:tcPr>
          <w:p w14:paraId="65751013" w14:textId="77777777" w:rsidR="00C456A4" w:rsidRPr="00741319" w:rsidRDefault="00C456A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6F69672" w14:textId="77777777" w:rsidR="00C456A4" w:rsidRPr="00741319" w:rsidRDefault="00C456A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4B5C62FA" w14:textId="77777777" w:rsidTr="00E66863">
        <w:trPr>
          <w:trHeight w:val="454"/>
        </w:trPr>
        <w:tc>
          <w:tcPr>
            <w:tcW w:w="5516" w:type="dxa"/>
          </w:tcPr>
          <w:p w14:paraId="6E5B90ED" w14:textId="5AF243C1" w:rsidR="00B23817" w:rsidRPr="00741319" w:rsidRDefault="0009772D" w:rsidP="00634C14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azumijem i o</w:t>
            </w:r>
            <w:r w:rsidR="001F345A">
              <w:rPr>
                <w:rFonts w:asciiTheme="minorHAnsi" w:hAnsiTheme="minorHAnsi" w:cstheme="minorHAnsi"/>
                <w:sz w:val="22"/>
                <w:szCs w:val="22"/>
              </w:rPr>
              <w:t>pisujem što je elektronički logički sklop.</w:t>
            </w:r>
          </w:p>
        </w:tc>
        <w:tc>
          <w:tcPr>
            <w:tcW w:w="1000" w:type="dxa"/>
          </w:tcPr>
          <w:p w14:paraId="49D3B428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9B33746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941EE" w:rsidRPr="00741319" w14:paraId="64D07551" w14:textId="77777777" w:rsidTr="00E66863">
        <w:trPr>
          <w:trHeight w:val="454"/>
        </w:trPr>
        <w:tc>
          <w:tcPr>
            <w:tcW w:w="5516" w:type="dxa"/>
          </w:tcPr>
          <w:p w14:paraId="7CC1D692" w14:textId="68104A2A" w:rsidR="001941EE" w:rsidRDefault="001941EE" w:rsidP="00634C14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brajam osnovne logičke sklopove.</w:t>
            </w:r>
          </w:p>
        </w:tc>
        <w:tc>
          <w:tcPr>
            <w:tcW w:w="1000" w:type="dxa"/>
          </w:tcPr>
          <w:p w14:paraId="33519EB8" w14:textId="77777777" w:rsidR="001941EE" w:rsidRPr="00741319" w:rsidRDefault="001941EE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D42C019" w14:textId="77777777" w:rsidR="001941EE" w:rsidRPr="00741319" w:rsidRDefault="001941EE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7508D763" w14:textId="77777777" w:rsidTr="00E66863">
        <w:trPr>
          <w:trHeight w:val="454"/>
        </w:trPr>
        <w:tc>
          <w:tcPr>
            <w:tcW w:w="5516" w:type="dxa"/>
          </w:tcPr>
          <w:p w14:paraId="324DF5E6" w14:textId="77129CFB" w:rsidR="00B23817" w:rsidRPr="00741319" w:rsidRDefault="001B2383" w:rsidP="00634C14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Grafički prikazujem logički sklop NE.</w:t>
            </w:r>
          </w:p>
        </w:tc>
        <w:tc>
          <w:tcPr>
            <w:tcW w:w="1000" w:type="dxa"/>
          </w:tcPr>
          <w:p w14:paraId="73DF53AA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9999C2A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499E71C1" w14:textId="77777777" w:rsidTr="00E66863">
        <w:trPr>
          <w:trHeight w:val="454"/>
        </w:trPr>
        <w:tc>
          <w:tcPr>
            <w:tcW w:w="5516" w:type="dxa"/>
          </w:tcPr>
          <w:p w14:paraId="6F3BF2E3" w14:textId="29656C0C" w:rsidR="00B23817" w:rsidRPr="00741319" w:rsidRDefault="001B2383" w:rsidP="00634C14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Grafički prikazujem logički sklop I.</w:t>
            </w:r>
          </w:p>
        </w:tc>
        <w:tc>
          <w:tcPr>
            <w:tcW w:w="1000" w:type="dxa"/>
          </w:tcPr>
          <w:p w14:paraId="69E1ED77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1B5FE9F1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6EBF8761" w14:textId="77777777" w:rsidTr="00E66863">
        <w:trPr>
          <w:trHeight w:val="454"/>
        </w:trPr>
        <w:tc>
          <w:tcPr>
            <w:tcW w:w="5516" w:type="dxa"/>
          </w:tcPr>
          <w:p w14:paraId="5E7EE396" w14:textId="5C0218DC" w:rsidR="00B23817" w:rsidRPr="00741319" w:rsidRDefault="001B2383" w:rsidP="00634C14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Grafički prikazujem logički sklop ILI.</w:t>
            </w:r>
          </w:p>
        </w:tc>
        <w:tc>
          <w:tcPr>
            <w:tcW w:w="1000" w:type="dxa"/>
          </w:tcPr>
          <w:p w14:paraId="44EDCF9A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7242262D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529E7" w:rsidRPr="00741319" w14:paraId="4D394F84" w14:textId="77777777" w:rsidTr="00E66863">
        <w:trPr>
          <w:trHeight w:val="454"/>
        </w:trPr>
        <w:tc>
          <w:tcPr>
            <w:tcW w:w="5516" w:type="dxa"/>
          </w:tcPr>
          <w:p w14:paraId="0E35BA9F" w14:textId="0FFE2D2C" w:rsidR="007529E7" w:rsidRDefault="007529E7" w:rsidP="00634C14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spoređujem logičke sklopove I, ILI, NE.</w:t>
            </w:r>
          </w:p>
        </w:tc>
        <w:tc>
          <w:tcPr>
            <w:tcW w:w="1000" w:type="dxa"/>
          </w:tcPr>
          <w:p w14:paraId="3E45133E" w14:textId="77777777" w:rsidR="007529E7" w:rsidRPr="00741319" w:rsidRDefault="007529E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7B00152D" w14:textId="77777777" w:rsidR="007529E7" w:rsidRPr="00741319" w:rsidRDefault="007529E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57E7C6A5" w14:textId="77777777" w:rsidTr="00E66863">
        <w:trPr>
          <w:trHeight w:val="454"/>
        </w:trPr>
        <w:tc>
          <w:tcPr>
            <w:tcW w:w="5516" w:type="dxa"/>
          </w:tcPr>
          <w:p w14:paraId="44B977F8" w14:textId="0E46C82F" w:rsidR="00B23817" w:rsidRPr="00741319" w:rsidRDefault="001B2383" w:rsidP="00634C14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isujem kako nastaju kombinirani elektronički sklopovi.</w:t>
            </w:r>
          </w:p>
        </w:tc>
        <w:tc>
          <w:tcPr>
            <w:tcW w:w="1000" w:type="dxa"/>
          </w:tcPr>
          <w:p w14:paraId="1A3C35F2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12EE3805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529E7" w:rsidRPr="00741319" w14:paraId="2AD2662A" w14:textId="77777777" w:rsidTr="00E66863">
        <w:trPr>
          <w:trHeight w:val="454"/>
        </w:trPr>
        <w:tc>
          <w:tcPr>
            <w:tcW w:w="5516" w:type="dxa"/>
          </w:tcPr>
          <w:p w14:paraId="2565EACB" w14:textId="5798007C" w:rsidR="007529E7" w:rsidRDefault="001D73CB" w:rsidP="00634C14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tvaram </w:t>
            </w:r>
            <w:r w:rsidR="007529E7">
              <w:rPr>
                <w:rFonts w:asciiTheme="minorHAnsi" w:hAnsiTheme="minorHAnsi" w:cstheme="minorHAnsi"/>
                <w:sz w:val="22"/>
                <w:szCs w:val="22"/>
              </w:rPr>
              <w:t>kombinirani elektronički sklop.</w:t>
            </w:r>
          </w:p>
        </w:tc>
        <w:tc>
          <w:tcPr>
            <w:tcW w:w="1000" w:type="dxa"/>
          </w:tcPr>
          <w:p w14:paraId="51ED24F8" w14:textId="77777777" w:rsidR="007529E7" w:rsidRPr="00741319" w:rsidRDefault="007529E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11B012EA" w14:textId="77777777" w:rsidR="007529E7" w:rsidRPr="00741319" w:rsidRDefault="007529E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234B2B00" w14:textId="77777777" w:rsidTr="00E66863">
        <w:trPr>
          <w:trHeight w:val="454"/>
        </w:trPr>
        <w:tc>
          <w:tcPr>
            <w:tcW w:w="5516" w:type="dxa"/>
          </w:tcPr>
          <w:p w14:paraId="71BC95EF" w14:textId="78310E89" w:rsidR="00B23817" w:rsidRPr="00741319" w:rsidRDefault="001B2383" w:rsidP="00634C14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menujem program u kojemu možemo prikazati kombinirane logičke sklopove.</w:t>
            </w:r>
          </w:p>
        </w:tc>
        <w:tc>
          <w:tcPr>
            <w:tcW w:w="1000" w:type="dxa"/>
          </w:tcPr>
          <w:p w14:paraId="6AD0E48A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6ADC5F91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3817" w:rsidRPr="00741319" w14:paraId="783FA99A" w14:textId="77777777" w:rsidTr="00E66863">
        <w:trPr>
          <w:trHeight w:val="454"/>
        </w:trPr>
        <w:tc>
          <w:tcPr>
            <w:tcW w:w="5516" w:type="dxa"/>
          </w:tcPr>
          <w:p w14:paraId="15BD5314" w14:textId="7D577B19" w:rsidR="00B23817" w:rsidRPr="00741319" w:rsidRDefault="001941EE" w:rsidP="00634C14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menujem matematičku </w:t>
            </w:r>
            <w:r w:rsidR="001D73CB">
              <w:rPr>
                <w:rFonts w:asciiTheme="minorHAnsi" w:hAnsiTheme="minorHAnsi" w:cstheme="minorHAnsi"/>
                <w:sz w:val="22"/>
                <w:szCs w:val="22"/>
              </w:rPr>
              <w:t xml:space="preserve">radnju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kojoj odgovara funkcija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konjukcije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1B28E2F6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A97AFCB" w14:textId="77777777" w:rsidR="00B23817" w:rsidRPr="00741319" w:rsidRDefault="00B2381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941EE" w:rsidRPr="00741319" w14:paraId="1CAF68B1" w14:textId="77777777" w:rsidTr="00E66863">
        <w:trPr>
          <w:trHeight w:val="454"/>
        </w:trPr>
        <w:tc>
          <w:tcPr>
            <w:tcW w:w="5516" w:type="dxa"/>
          </w:tcPr>
          <w:p w14:paraId="3D5A7540" w14:textId="201A570F" w:rsidR="001941EE" w:rsidRPr="00741319" w:rsidRDefault="001941EE" w:rsidP="00634C14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menujem matematičku </w:t>
            </w:r>
            <w:r w:rsidR="001D73CB">
              <w:rPr>
                <w:rFonts w:asciiTheme="minorHAnsi" w:hAnsiTheme="minorHAnsi" w:cstheme="minorHAnsi"/>
                <w:sz w:val="22"/>
                <w:szCs w:val="22"/>
              </w:rPr>
              <w:t xml:space="preserve">radnju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kojoj odgovara funkcija disjunkcije.</w:t>
            </w:r>
          </w:p>
        </w:tc>
        <w:tc>
          <w:tcPr>
            <w:tcW w:w="1000" w:type="dxa"/>
          </w:tcPr>
          <w:p w14:paraId="5250FF47" w14:textId="77777777" w:rsidR="001941EE" w:rsidRPr="00741319" w:rsidRDefault="001941EE" w:rsidP="001941E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85E1745" w14:textId="77777777" w:rsidR="001941EE" w:rsidRPr="00741319" w:rsidRDefault="001941EE" w:rsidP="001941E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242448D" w14:textId="77777777" w:rsidR="00B23817" w:rsidRPr="00741319" w:rsidRDefault="00B23817" w:rsidP="00B23817">
      <w:pPr>
        <w:rPr>
          <w:rFonts w:asciiTheme="minorHAnsi" w:hAnsiTheme="minorHAnsi" w:cstheme="minorHAnsi"/>
          <w:sz w:val="22"/>
          <w:szCs w:val="22"/>
        </w:rPr>
      </w:pPr>
    </w:p>
    <w:p w14:paraId="634C97D5" w14:textId="77777777" w:rsidR="00B23817" w:rsidRPr="00741319" w:rsidRDefault="00B23817" w:rsidP="00B23817">
      <w:pPr>
        <w:rPr>
          <w:rFonts w:asciiTheme="minorHAnsi" w:hAnsiTheme="minorHAnsi" w:cstheme="minorHAnsi"/>
          <w:sz w:val="22"/>
          <w:szCs w:val="22"/>
        </w:rPr>
      </w:pPr>
    </w:p>
    <w:p w14:paraId="63A934B2" w14:textId="77777777" w:rsidR="00893914" w:rsidRPr="00C778EC" w:rsidRDefault="00893914" w:rsidP="00C778EC"/>
    <w:sectPr w:rsidR="00893914" w:rsidRPr="00C778EC" w:rsidSect="00884AAA">
      <w:headerReference w:type="default" r:id="rId8"/>
      <w:footerReference w:type="default" r:id="rId9"/>
      <w:pgSz w:w="11906" w:h="16838"/>
      <w:pgMar w:top="1417" w:right="1417" w:bottom="993" w:left="1417" w:header="284" w:footer="1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FCA2F" w14:textId="77777777" w:rsidR="00B050EA" w:rsidRDefault="00B050EA" w:rsidP="007F288F">
      <w:r>
        <w:separator/>
      </w:r>
    </w:p>
  </w:endnote>
  <w:endnote w:type="continuationSeparator" w:id="0">
    <w:p w14:paraId="35E06487" w14:textId="77777777" w:rsidR="00B050EA" w:rsidRDefault="00B050EA" w:rsidP="007F28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33D44" w14:textId="46ED44AE" w:rsidR="001331D0" w:rsidRDefault="00A739A9" w:rsidP="00A739A9">
    <w:pPr>
      <w:pStyle w:val="Podnoje"/>
    </w:pPr>
    <w:r>
      <w:rPr>
        <w:noProof/>
        <w:lang w:val="hr-HR"/>
      </w:rPr>
      <w:drawing>
        <wp:anchor distT="0" distB="0" distL="114300" distR="114300" simplePos="0" relativeHeight="251660288" behindDoc="0" locked="0" layoutInCell="1" allowOverlap="1" wp14:anchorId="1770966A" wp14:editId="612F0666">
          <wp:simplePos x="0" y="0"/>
          <wp:positionH relativeFrom="column">
            <wp:posOffset>2081530</wp:posOffset>
          </wp:positionH>
          <wp:positionV relativeFrom="paragraph">
            <wp:posOffset>-78740</wp:posOffset>
          </wp:positionV>
          <wp:extent cx="1514475" cy="371475"/>
          <wp:effectExtent l="0" t="0" r="9525" b="952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4475" cy="371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hr-HR"/>
      </w:rPr>
      <w:drawing>
        <wp:anchor distT="0" distB="0" distL="114300" distR="114300" simplePos="0" relativeHeight="251659264" behindDoc="0" locked="0" layoutInCell="1" allowOverlap="1" wp14:anchorId="3A81224A" wp14:editId="64156F63">
          <wp:simplePos x="0" y="0"/>
          <wp:positionH relativeFrom="column">
            <wp:posOffset>-928370</wp:posOffset>
          </wp:positionH>
          <wp:positionV relativeFrom="paragraph">
            <wp:posOffset>-164465</wp:posOffset>
          </wp:positionV>
          <wp:extent cx="7581900" cy="4572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70749" cy="4746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F6546" w14:textId="77777777" w:rsidR="00B050EA" w:rsidRDefault="00B050EA" w:rsidP="007F288F">
      <w:r>
        <w:separator/>
      </w:r>
    </w:p>
  </w:footnote>
  <w:footnote w:type="continuationSeparator" w:id="0">
    <w:p w14:paraId="04ACE36D" w14:textId="77777777" w:rsidR="00B050EA" w:rsidRDefault="00B050EA" w:rsidP="007F28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A43D2" w14:textId="1D722D3E" w:rsidR="001331D0" w:rsidRPr="005E3FCD" w:rsidRDefault="00627C26" w:rsidP="005E3FCD">
    <w:pPr>
      <w:pStyle w:val="Zaglavlje"/>
      <w:ind w:left="-142"/>
      <w:jc w:val="right"/>
      <w:rPr>
        <w:rFonts w:cs="Arial"/>
        <w:sz w:val="10"/>
        <w:szCs w:val="10"/>
      </w:rPr>
    </w:pPr>
    <w:r>
      <w:rPr>
        <w:rFonts w:cs="Arial"/>
        <w:noProof/>
        <w:sz w:val="10"/>
        <w:szCs w:val="10"/>
        <w:lang w:val="hr-HR"/>
      </w:rPr>
      <w:drawing>
        <wp:anchor distT="0" distB="0" distL="114300" distR="114300" simplePos="0" relativeHeight="251662336" behindDoc="0" locked="0" layoutInCell="1" allowOverlap="1" wp14:anchorId="403E68C2" wp14:editId="6F463B9E">
          <wp:simplePos x="0" y="0"/>
          <wp:positionH relativeFrom="column">
            <wp:posOffset>1238250</wp:posOffset>
          </wp:positionH>
          <wp:positionV relativeFrom="paragraph">
            <wp:posOffset>24130</wp:posOffset>
          </wp:positionV>
          <wp:extent cx="3405505" cy="553720"/>
          <wp:effectExtent l="0" t="0" r="0" b="0"/>
          <wp:wrapThrough wrapText="bothSides">
            <wp:wrapPolygon edited="0">
              <wp:start x="7008" y="0"/>
              <wp:lineTo x="725" y="1486"/>
              <wp:lineTo x="242" y="10404"/>
              <wp:lineTo x="483" y="17092"/>
              <wp:lineTo x="3262" y="20064"/>
              <wp:lineTo x="6283" y="20807"/>
              <wp:lineTo x="8820" y="20807"/>
              <wp:lineTo x="13774" y="20064"/>
              <wp:lineTo x="21387" y="16349"/>
              <wp:lineTo x="21387" y="5945"/>
              <wp:lineTo x="20541" y="1486"/>
              <wp:lineTo x="18728" y="0"/>
              <wp:lineTo x="7008" y="0"/>
            </wp:wrapPolygon>
          </wp:wrapThrough>
          <wp:docPr id="3" name="Picture 1" descr="A picture containing tex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5505" cy="553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34C14">
      <w:rPr>
        <w:noProof/>
      </w:rPr>
      <w:drawing>
        <wp:anchor distT="0" distB="0" distL="114300" distR="114300" simplePos="0" relativeHeight="251658240" behindDoc="0" locked="0" layoutInCell="1" allowOverlap="1" wp14:anchorId="7767D682" wp14:editId="6141A223">
          <wp:simplePos x="0" y="0"/>
          <wp:positionH relativeFrom="column">
            <wp:posOffset>5705475</wp:posOffset>
          </wp:positionH>
          <wp:positionV relativeFrom="paragraph">
            <wp:posOffset>-62865</wp:posOffset>
          </wp:positionV>
          <wp:extent cx="725170" cy="715645"/>
          <wp:effectExtent l="0" t="0" r="0" b="8255"/>
          <wp:wrapNone/>
          <wp:docPr id="12" name="Slika 11">
            <a:extLst xmlns:a="http://schemas.openxmlformats.org/drawingml/2006/main">
              <a:ext uri="{FF2B5EF4-FFF2-40B4-BE49-F238E27FC236}">
                <a16:creationId xmlns:a16="http://schemas.microsoft.com/office/drawing/2014/main" id="{DC15EE83-15B5-4DE5-BA01-05D26F5A01AC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Slika 11">
                    <a:extLst>
                      <a:ext uri="{FF2B5EF4-FFF2-40B4-BE49-F238E27FC236}">
                        <a16:creationId xmlns:a16="http://schemas.microsoft.com/office/drawing/2014/main" id="{DC15EE83-15B5-4DE5-BA01-05D26F5A01AC}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" cy="7156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C08EC">
      <w:rPr>
        <w:rFonts w:cs="Arial"/>
        <w:noProof/>
        <w:sz w:val="10"/>
        <w:szCs w:val="10"/>
        <w:lang w:val="hr-HR"/>
      </w:rPr>
      <w:drawing>
        <wp:anchor distT="0" distB="0" distL="114300" distR="114300" simplePos="0" relativeHeight="251655168" behindDoc="0" locked="0" layoutInCell="1" allowOverlap="1" wp14:anchorId="7F205483" wp14:editId="2DF60390">
          <wp:simplePos x="0" y="0"/>
          <wp:positionH relativeFrom="column">
            <wp:posOffset>1233805</wp:posOffset>
          </wp:positionH>
          <wp:positionV relativeFrom="paragraph">
            <wp:posOffset>19685</wp:posOffset>
          </wp:positionV>
          <wp:extent cx="3405505" cy="553720"/>
          <wp:effectExtent l="0" t="0" r="0" b="0"/>
          <wp:wrapThrough wrapText="bothSides">
            <wp:wrapPolygon edited="0">
              <wp:start x="7008" y="0"/>
              <wp:lineTo x="725" y="1486"/>
              <wp:lineTo x="242" y="10404"/>
              <wp:lineTo x="483" y="17092"/>
              <wp:lineTo x="3262" y="20064"/>
              <wp:lineTo x="6283" y="20807"/>
              <wp:lineTo x="8820" y="20807"/>
              <wp:lineTo x="13774" y="20064"/>
              <wp:lineTo x="21387" y="16349"/>
              <wp:lineTo x="21387" y="5945"/>
              <wp:lineTo x="20541" y="1486"/>
              <wp:lineTo x="18728" y="0"/>
              <wp:lineTo x="7008" y="0"/>
            </wp:wrapPolygon>
          </wp:wrapThrough>
          <wp:docPr id="1" name="Picture 1" descr="A picture containing tex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5505" cy="553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8EC">
      <w:rPr>
        <w:noProof/>
        <w:lang w:val="hr-HR"/>
      </w:rPr>
      <w:drawing>
        <wp:anchor distT="0" distB="0" distL="114300" distR="114300" simplePos="0" relativeHeight="251657216" behindDoc="0" locked="0" layoutInCell="1" allowOverlap="1" wp14:anchorId="2A34093C" wp14:editId="51F385E6">
          <wp:simplePos x="0" y="0"/>
          <wp:positionH relativeFrom="column">
            <wp:posOffset>-462280</wp:posOffset>
          </wp:positionH>
          <wp:positionV relativeFrom="paragraph">
            <wp:posOffset>-101509</wp:posOffset>
          </wp:positionV>
          <wp:extent cx="810358" cy="752475"/>
          <wp:effectExtent l="0" t="0" r="889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358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08EC">
      <w:rPr>
        <w:rFonts w:cs="Arial"/>
        <w:noProof/>
        <w:sz w:val="10"/>
        <w:szCs w:val="10"/>
      </w:rPr>
      <w:t xml:space="preserve"> </w:t>
    </w:r>
    <w:r w:rsidR="009C08EC">
      <w:rPr>
        <w:noProof/>
        <w:lang w:val="hr-HR"/>
      </w:rPr>
      <w:drawing>
        <wp:anchor distT="0" distB="0" distL="114300" distR="114300" simplePos="0" relativeHeight="251656192" behindDoc="0" locked="0" layoutInCell="1" allowOverlap="1" wp14:anchorId="40521EBD" wp14:editId="0664B98D">
          <wp:simplePos x="0" y="0"/>
          <wp:positionH relativeFrom="column">
            <wp:posOffset>-928370</wp:posOffset>
          </wp:positionH>
          <wp:positionV relativeFrom="paragraph">
            <wp:posOffset>-180340</wp:posOffset>
          </wp:positionV>
          <wp:extent cx="8935720" cy="895350"/>
          <wp:effectExtent l="0" t="0" r="0" b="0"/>
          <wp:wrapThrough wrapText="bothSides">
            <wp:wrapPolygon edited="0">
              <wp:start x="0" y="0"/>
              <wp:lineTo x="0" y="21140"/>
              <wp:lineTo x="21551" y="21140"/>
              <wp:lineTo x="21551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35720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8EC">
      <w:rPr>
        <w:rFonts w:cs="Arial"/>
        <w:noProof/>
        <w:sz w:val="10"/>
        <w:szCs w:val="10"/>
      </w:rPr>
      <w:t xml:space="preserve"> </w:t>
    </w:r>
    <w:r w:rsidR="005E3FCD">
      <w:rPr>
        <w:rFonts w:cs="Arial"/>
        <w:sz w:val="6"/>
        <w:szCs w:val="6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B1114"/>
    <w:multiLevelType w:val="hybridMultilevel"/>
    <w:tmpl w:val="A46A05E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6776C"/>
    <w:multiLevelType w:val="hybridMultilevel"/>
    <w:tmpl w:val="72466C52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172B42"/>
    <w:multiLevelType w:val="hybridMultilevel"/>
    <w:tmpl w:val="81505EE8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26366"/>
    <w:multiLevelType w:val="hybridMultilevel"/>
    <w:tmpl w:val="2B7207C6"/>
    <w:lvl w:ilvl="0" w:tplc="70668A0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792E64E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F1A49E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54CC0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1161DB8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0DEF88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C364C1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B40857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3F62E7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0C0E3750"/>
    <w:multiLevelType w:val="hybridMultilevel"/>
    <w:tmpl w:val="838048E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17591"/>
    <w:multiLevelType w:val="hybridMultilevel"/>
    <w:tmpl w:val="2A008D90"/>
    <w:lvl w:ilvl="0" w:tplc="041A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0F707486"/>
    <w:multiLevelType w:val="hybridMultilevel"/>
    <w:tmpl w:val="0388D13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4362D"/>
    <w:multiLevelType w:val="hybridMultilevel"/>
    <w:tmpl w:val="06CE70E0"/>
    <w:lvl w:ilvl="0" w:tplc="AFBE9C42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DC0B33"/>
    <w:multiLevelType w:val="hybridMultilevel"/>
    <w:tmpl w:val="3898A8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646918"/>
    <w:multiLevelType w:val="hybridMultilevel"/>
    <w:tmpl w:val="16C013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2771EE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74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B5C49"/>
    <w:multiLevelType w:val="hybridMultilevel"/>
    <w:tmpl w:val="E242C18A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2B17CB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C5D7A"/>
    <w:multiLevelType w:val="multilevel"/>
    <w:tmpl w:val="80DE5E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267C15CF"/>
    <w:multiLevelType w:val="hybridMultilevel"/>
    <w:tmpl w:val="D6E6B2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EF2AD6"/>
    <w:multiLevelType w:val="hybridMultilevel"/>
    <w:tmpl w:val="ED50990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EB194F"/>
    <w:multiLevelType w:val="hybridMultilevel"/>
    <w:tmpl w:val="44C0E7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A8605F"/>
    <w:multiLevelType w:val="hybridMultilevel"/>
    <w:tmpl w:val="E314306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454358"/>
    <w:multiLevelType w:val="hybridMultilevel"/>
    <w:tmpl w:val="E538115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524E4B"/>
    <w:multiLevelType w:val="hybridMultilevel"/>
    <w:tmpl w:val="E312DD2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390FB7"/>
    <w:multiLevelType w:val="hybridMultilevel"/>
    <w:tmpl w:val="ABAA3C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BA6B46"/>
    <w:multiLevelType w:val="hybridMultilevel"/>
    <w:tmpl w:val="C6C06464"/>
    <w:lvl w:ilvl="0" w:tplc="3B8E20C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936A47"/>
    <w:multiLevelType w:val="hybridMultilevel"/>
    <w:tmpl w:val="ED5A22A4"/>
    <w:lvl w:ilvl="0" w:tplc="381AA7DE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3CCE"/>
    <w:multiLevelType w:val="hybridMultilevel"/>
    <w:tmpl w:val="C116F15C"/>
    <w:lvl w:ilvl="0" w:tplc="18281BE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00ABC0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720749C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4F2CEA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058A93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4405EF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CF6A27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EE27CBE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894144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4" w15:restartNumberingAfterBreak="0">
    <w:nsid w:val="4CC72959"/>
    <w:multiLevelType w:val="hybridMultilevel"/>
    <w:tmpl w:val="D4FA111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283267"/>
    <w:multiLevelType w:val="hybridMultilevel"/>
    <w:tmpl w:val="8BC460C0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1649F4"/>
    <w:multiLevelType w:val="hybridMultilevel"/>
    <w:tmpl w:val="A0EABB9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6070B5"/>
    <w:multiLevelType w:val="hybridMultilevel"/>
    <w:tmpl w:val="26E0DA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094DB6"/>
    <w:multiLevelType w:val="hybridMultilevel"/>
    <w:tmpl w:val="FF38B072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F40926"/>
    <w:multiLevelType w:val="hybridMultilevel"/>
    <w:tmpl w:val="55A40DC6"/>
    <w:lvl w:ilvl="0" w:tplc="041A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30" w15:restartNumberingAfterBreak="0">
    <w:nsid w:val="5E692651"/>
    <w:multiLevelType w:val="hybridMultilevel"/>
    <w:tmpl w:val="8CDC6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A4438F"/>
    <w:multiLevelType w:val="hybridMultilevel"/>
    <w:tmpl w:val="49FEFC9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5C56C0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3329EB"/>
    <w:multiLevelType w:val="hybridMultilevel"/>
    <w:tmpl w:val="BC82544A"/>
    <w:lvl w:ilvl="0" w:tplc="0D6057C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4" w15:restartNumberingAfterBreak="0">
    <w:nsid w:val="6CEC6EDF"/>
    <w:multiLevelType w:val="hybridMultilevel"/>
    <w:tmpl w:val="7D9C6DD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E53907"/>
    <w:multiLevelType w:val="hybridMultilevel"/>
    <w:tmpl w:val="0AD020FE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18120BE"/>
    <w:multiLevelType w:val="hybridMultilevel"/>
    <w:tmpl w:val="7E7846DC"/>
    <w:lvl w:ilvl="0" w:tplc="041A0003">
      <w:start w:val="1"/>
      <w:numFmt w:val="bullet"/>
      <w:lvlText w:val="o"/>
      <w:lvlJc w:val="left"/>
      <w:pPr>
        <w:ind w:left="1775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24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5" w:hanging="360"/>
      </w:pPr>
      <w:rPr>
        <w:rFonts w:ascii="Wingdings" w:hAnsi="Wingdings" w:hint="default"/>
      </w:rPr>
    </w:lvl>
  </w:abstractNum>
  <w:abstractNum w:abstractNumId="37" w15:restartNumberingAfterBreak="0">
    <w:nsid w:val="738F113C"/>
    <w:multiLevelType w:val="hybridMultilevel"/>
    <w:tmpl w:val="AE161F1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180A51"/>
    <w:multiLevelType w:val="multilevel"/>
    <w:tmpl w:val="CC8E1448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7AF857E8"/>
    <w:multiLevelType w:val="multilevel"/>
    <w:tmpl w:val="5BBA4C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0" w15:restartNumberingAfterBreak="0">
    <w:nsid w:val="7B7D3FE8"/>
    <w:multiLevelType w:val="hybridMultilevel"/>
    <w:tmpl w:val="E84897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5"/>
  </w:num>
  <w:num w:numId="3">
    <w:abstractNumId w:val="2"/>
  </w:num>
  <w:num w:numId="4">
    <w:abstractNumId w:val="10"/>
  </w:num>
  <w:num w:numId="5">
    <w:abstractNumId w:val="6"/>
  </w:num>
  <w:num w:numId="6">
    <w:abstractNumId w:val="18"/>
  </w:num>
  <w:num w:numId="7">
    <w:abstractNumId w:val="19"/>
  </w:num>
  <w:num w:numId="8">
    <w:abstractNumId w:val="34"/>
  </w:num>
  <w:num w:numId="9">
    <w:abstractNumId w:val="32"/>
  </w:num>
  <w:num w:numId="10">
    <w:abstractNumId w:val="12"/>
  </w:num>
  <w:num w:numId="11">
    <w:abstractNumId w:val="15"/>
  </w:num>
  <w:num w:numId="12">
    <w:abstractNumId w:val="9"/>
  </w:num>
  <w:num w:numId="13">
    <w:abstractNumId w:val="26"/>
  </w:num>
  <w:num w:numId="14">
    <w:abstractNumId w:val="24"/>
  </w:num>
  <w:num w:numId="15">
    <w:abstractNumId w:val="8"/>
  </w:num>
  <w:num w:numId="16">
    <w:abstractNumId w:val="35"/>
  </w:num>
  <w:num w:numId="17">
    <w:abstractNumId w:val="0"/>
  </w:num>
  <w:num w:numId="18">
    <w:abstractNumId w:val="33"/>
  </w:num>
  <w:num w:numId="19">
    <w:abstractNumId w:val="23"/>
  </w:num>
  <w:num w:numId="20">
    <w:abstractNumId w:val="3"/>
  </w:num>
  <w:num w:numId="21">
    <w:abstractNumId w:val="21"/>
  </w:num>
  <w:num w:numId="22">
    <w:abstractNumId w:val="5"/>
  </w:num>
  <w:num w:numId="23">
    <w:abstractNumId w:val="36"/>
  </w:num>
  <w:num w:numId="24">
    <w:abstractNumId w:val="7"/>
  </w:num>
  <w:num w:numId="25">
    <w:abstractNumId w:val="1"/>
  </w:num>
  <w:num w:numId="26">
    <w:abstractNumId w:val="11"/>
  </w:num>
  <w:num w:numId="27">
    <w:abstractNumId w:val="14"/>
  </w:num>
  <w:num w:numId="28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8"/>
  </w:num>
  <w:num w:numId="30">
    <w:abstractNumId w:val="40"/>
  </w:num>
  <w:num w:numId="31">
    <w:abstractNumId w:val="37"/>
  </w:num>
  <w:num w:numId="32">
    <w:abstractNumId w:val="30"/>
  </w:num>
  <w:num w:numId="33">
    <w:abstractNumId w:val="4"/>
  </w:num>
  <w:num w:numId="34">
    <w:abstractNumId w:val="17"/>
  </w:num>
  <w:num w:numId="35">
    <w:abstractNumId w:val="27"/>
  </w:num>
  <w:num w:numId="36">
    <w:abstractNumId w:val="22"/>
  </w:num>
  <w:num w:numId="37">
    <w:abstractNumId w:val="20"/>
  </w:num>
  <w:num w:numId="38">
    <w:abstractNumId w:val="16"/>
  </w:num>
  <w:num w:numId="39">
    <w:abstractNumId w:val="29"/>
  </w:num>
  <w:num w:numId="40">
    <w:abstractNumId w:val="13"/>
  </w:num>
  <w:num w:numId="4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revisionView w:markup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MbcwMDA2tDA3MzNV0lEKTi0uzszPAykwqQUAtVA9sCwAAAA="/>
  </w:docVars>
  <w:rsids>
    <w:rsidRoot w:val="007F288F"/>
    <w:rsid w:val="00000FA0"/>
    <w:rsid w:val="00001442"/>
    <w:rsid w:val="000023BD"/>
    <w:rsid w:val="00006867"/>
    <w:rsid w:val="000070B9"/>
    <w:rsid w:val="000075F9"/>
    <w:rsid w:val="000146D3"/>
    <w:rsid w:val="00014D3E"/>
    <w:rsid w:val="00020D06"/>
    <w:rsid w:val="00024C1F"/>
    <w:rsid w:val="000274DC"/>
    <w:rsid w:val="00031646"/>
    <w:rsid w:val="0003448F"/>
    <w:rsid w:val="00037388"/>
    <w:rsid w:val="00040592"/>
    <w:rsid w:val="0004233D"/>
    <w:rsid w:val="000459BA"/>
    <w:rsid w:val="0004701A"/>
    <w:rsid w:val="000478C6"/>
    <w:rsid w:val="000500D1"/>
    <w:rsid w:val="0005041B"/>
    <w:rsid w:val="000526FA"/>
    <w:rsid w:val="000563C4"/>
    <w:rsid w:val="00056DC8"/>
    <w:rsid w:val="0006165C"/>
    <w:rsid w:val="0006192E"/>
    <w:rsid w:val="000652E4"/>
    <w:rsid w:val="0006646F"/>
    <w:rsid w:val="000676BA"/>
    <w:rsid w:val="00072EA3"/>
    <w:rsid w:val="00082CEA"/>
    <w:rsid w:val="00083712"/>
    <w:rsid w:val="000844A9"/>
    <w:rsid w:val="000864C2"/>
    <w:rsid w:val="00091F91"/>
    <w:rsid w:val="0009405A"/>
    <w:rsid w:val="00094EC7"/>
    <w:rsid w:val="0009772D"/>
    <w:rsid w:val="000A1269"/>
    <w:rsid w:val="000A15EF"/>
    <w:rsid w:val="000A4053"/>
    <w:rsid w:val="000A6771"/>
    <w:rsid w:val="000A6E4C"/>
    <w:rsid w:val="000A747B"/>
    <w:rsid w:val="000A79FA"/>
    <w:rsid w:val="000B2BBC"/>
    <w:rsid w:val="000B34E2"/>
    <w:rsid w:val="000B3774"/>
    <w:rsid w:val="000B3F8D"/>
    <w:rsid w:val="000C2DFE"/>
    <w:rsid w:val="000C2F76"/>
    <w:rsid w:val="000C54F0"/>
    <w:rsid w:val="000C5BB6"/>
    <w:rsid w:val="000D0B74"/>
    <w:rsid w:val="000D1586"/>
    <w:rsid w:val="000D2CFC"/>
    <w:rsid w:val="000D3DA9"/>
    <w:rsid w:val="000D4D32"/>
    <w:rsid w:val="000D5695"/>
    <w:rsid w:val="000D5EB6"/>
    <w:rsid w:val="000E0459"/>
    <w:rsid w:val="000E07C7"/>
    <w:rsid w:val="000E11DF"/>
    <w:rsid w:val="000E1A04"/>
    <w:rsid w:val="000E3843"/>
    <w:rsid w:val="000E4007"/>
    <w:rsid w:val="000E43AB"/>
    <w:rsid w:val="000E4B71"/>
    <w:rsid w:val="000E4E1C"/>
    <w:rsid w:val="000E4E71"/>
    <w:rsid w:val="000F0F08"/>
    <w:rsid w:val="000F146A"/>
    <w:rsid w:val="000F19E4"/>
    <w:rsid w:val="000F3689"/>
    <w:rsid w:val="000F3FC1"/>
    <w:rsid w:val="000F4B38"/>
    <w:rsid w:val="000F5997"/>
    <w:rsid w:val="001013C6"/>
    <w:rsid w:val="0010293A"/>
    <w:rsid w:val="001030B8"/>
    <w:rsid w:val="00103FCC"/>
    <w:rsid w:val="00107779"/>
    <w:rsid w:val="00107CA5"/>
    <w:rsid w:val="001151FE"/>
    <w:rsid w:val="00115E57"/>
    <w:rsid w:val="001240BF"/>
    <w:rsid w:val="0013154A"/>
    <w:rsid w:val="00131560"/>
    <w:rsid w:val="00132E2A"/>
    <w:rsid w:val="001331D0"/>
    <w:rsid w:val="00133991"/>
    <w:rsid w:val="0014207B"/>
    <w:rsid w:val="00142F76"/>
    <w:rsid w:val="00143CAB"/>
    <w:rsid w:val="00144E58"/>
    <w:rsid w:val="00145CF5"/>
    <w:rsid w:val="00145FD0"/>
    <w:rsid w:val="0014795C"/>
    <w:rsid w:val="00147AB5"/>
    <w:rsid w:val="00152100"/>
    <w:rsid w:val="001535BE"/>
    <w:rsid w:val="00154B45"/>
    <w:rsid w:val="001579F5"/>
    <w:rsid w:val="0016111A"/>
    <w:rsid w:val="0016310F"/>
    <w:rsid w:val="00163595"/>
    <w:rsid w:val="00164C2A"/>
    <w:rsid w:val="00166AE0"/>
    <w:rsid w:val="00171870"/>
    <w:rsid w:val="00171F18"/>
    <w:rsid w:val="0017307B"/>
    <w:rsid w:val="00176ECB"/>
    <w:rsid w:val="00177DFB"/>
    <w:rsid w:val="00177E0A"/>
    <w:rsid w:val="001815BD"/>
    <w:rsid w:val="00181883"/>
    <w:rsid w:val="00183209"/>
    <w:rsid w:val="0018459A"/>
    <w:rsid w:val="00185EE5"/>
    <w:rsid w:val="001941EE"/>
    <w:rsid w:val="00197F16"/>
    <w:rsid w:val="001A1820"/>
    <w:rsid w:val="001A1F23"/>
    <w:rsid w:val="001A2B3D"/>
    <w:rsid w:val="001A3312"/>
    <w:rsid w:val="001A3756"/>
    <w:rsid w:val="001A40F0"/>
    <w:rsid w:val="001A4688"/>
    <w:rsid w:val="001A4A53"/>
    <w:rsid w:val="001A5CF8"/>
    <w:rsid w:val="001B2383"/>
    <w:rsid w:val="001B2B51"/>
    <w:rsid w:val="001B4CFF"/>
    <w:rsid w:val="001C0CDD"/>
    <w:rsid w:val="001C3009"/>
    <w:rsid w:val="001C4CD3"/>
    <w:rsid w:val="001D5264"/>
    <w:rsid w:val="001D6503"/>
    <w:rsid w:val="001D73CB"/>
    <w:rsid w:val="001E00C1"/>
    <w:rsid w:val="001E19AA"/>
    <w:rsid w:val="001E4F73"/>
    <w:rsid w:val="001E5FEE"/>
    <w:rsid w:val="001E7BE9"/>
    <w:rsid w:val="001F14DF"/>
    <w:rsid w:val="001F345A"/>
    <w:rsid w:val="001F3539"/>
    <w:rsid w:val="001F7DDC"/>
    <w:rsid w:val="00202FF3"/>
    <w:rsid w:val="00205FEB"/>
    <w:rsid w:val="00206DC8"/>
    <w:rsid w:val="00207310"/>
    <w:rsid w:val="00207EE8"/>
    <w:rsid w:val="002161B7"/>
    <w:rsid w:val="002214CA"/>
    <w:rsid w:val="00224891"/>
    <w:rsid w:val="00225024"/>
    <w:rsid w:val="00226930"/>
    <w:rsid w:val="00226AA1"/>
    <w:rsid w:val="00226FB4"/>
    <w:rsid w:val="0022772F"/>
    <w:rsid w:val="00233AC5"/>
    <w:rsid w:val="002347D5"/>
    <w:rsid w:val="0024262B"/>
    <w:rsid w:val="00242F41"/>
    <w:rsid w:val="0025227B"/>
    <w:rsid w:val="00256356"/>
    <w:rsid w:val="00256BB0"/>
    <w:rsid w:val="00257A8B"/>
    <w:rsid w:val="002609F5"/>
    <w:rsid w:val="0026163B"/>
    <w:rsid w:val="00261775"/>
    <w:rsid w:val="00261FBB"/>
    <w:rsid w:val="00263087"/>
    <w:rsid w:val="00263DE0"/>
    <w:rsid w:val="00264423"/>
    <w:rsid w:val="002647DD"/>
    <w:rsid w:val="00265149"/>
    <w:rsid w:val="0026741C"/>
    <w:rsid w:val="00267652"/>
    <w:rsid w:val="00267799"/>
    <w:rsid w:val="0027764D"/>
    <w:rsid w:val="00280E97"/>
    <w:rsid w:val="002818F5"/>
    <w:rsid w:val="00282075"/>
    <w:rsid w:val="00282F3F"/>
    <w:rsid w:val="00282F5A"/>
    <w:rsid w:val="00283AB9"/>
    <w:rsid w:val="00284523"/>
    <w:rsid w:val="00285484"/>
    <w:rsid w:val="00287623"/>
    <w:rsid w:val="00292E82"/>
    <w:rsid w:val="00294960"/>
    <w:rsid w:val="00294B89"/>
    <w:rsid w:val="00294D16"/>
    <w:rsid w:val="002A6065"/>
    <w:rsid w:val="002B34C3"/>
    <w:rsid w:val="002B3BB1"/>
    <w:rsid w:val="002B68C8"/>
    <w:rsid w:val="002B6AEC"/>
    <w:rsid w:val="002C7BDD"/>
    <w:rsid w:val="002D0225"/>
    <w:rsid w:val="002D0D3A"/>
    <w:rsid w:val="002D20DA"/>
    <w:rsid w:val="002D31D0"/>
    <w:rsid w:val="002D3845"/>
    <w:rsid w:val="002D5C71"/>
    <w:rsid w:val="002D602E"/>
    <w:rsid w:val="002D7402"/>
    <w:rsid w:val="002E0719"/>
    <w:rsid w:val="002E1AC4"/>
    <w:rsid w:val="002E1C38"/>
    <w:rsid w:val="002E2997"/>
    <w:rsid w:val="002E2B50"/>
    <w:rsid w:val="002E3F4D"/>
    <w:rsid w:val="002E4451"/>
    <w:rsid w:val="002E7990"/>
    <w:rsid w:val="002F0E2F"/>
    <w:rsid w:val="002F21B3"/>
    <w:rsid w:val="002F367B"/>
    <w:rsid w:val="002F6F26"/>
    <w:rsid w:val="002F743A"/>
    <w:rsid w:val="002F755A"/>
    <w:rsid w:val="002F76A3"/>
    <w:rsid w:val="003004BE"/>
    <w:rsid w:val="00300783"/>
    <w:rsid w:val="00300D15"/>
    <w:rsid w:val="00301138"/>
    <w:rsid w:val="00301C58"/>
    <w:rsid w:val="00301E03"/>
    <w:rsid w:val="00302BF8"/>
    <w:rsid w:val="00302C70"/>
    <w:rsid w:val="00311BDF"/>
    <w:rsid w:val="00312679"/>
    <w:rsid w:val="00316852"/>
    <w:rsid w:val="003178EB"/>
    <w:rsid w:val="003178FA"/>
    <w:rsid w:val="0032220D"/>
    <w:rsid w:val="00322767"/>
    <w:rsid w:val="003233EC"/>
    <w:rsid w:val="00324354"/>
    <w:rsid w:val="00324B28"/>
    <w:rsid w:val="00327E34"/>
    <w:rsid w:val="003348D8"/>
    <w:rsid w:val="00336369"/>
    <w:rsid w:val="00337511"/>
    <w:rsid w:val="00342A53"/>
    <w:rsid w:val="00342BC6"/>
    <w:rsid w:val="00343B6A"/>
    <w:rsid w:val="00344961"/>
    <w:rsid w:val="00344D88"/>
    <w:rsid w:val="00344E24"/>
    <w:rsid w:val="0034623A"/>
    <w:rsid w:val="003466E1"/>
    <w:rsid w:val="00347EB1"/>
    <w:rsid w:val="003538A6"/>
    <w:rsid w:val="00356A69"/>
    <w:rsid w:val="003571CC"/>
    <w:rsid w:val="00361E90"/>
    <w:rsid w:val="00362505"/>
    <w:rsid w:val="00372F09"/>
    <w:rsid w:val="00373929"/>
    <w:rsid w:val="0037395F"/>
    <w:rsid w:val="00374D2F"/>
    <w:rsid w:val="00374F53"/>
    <w:rsid w:val="00377F93"/>
    <w:rsid w:val="0038118D"/>
    <w:rsid w:val="00381BC2"/>
    <w:rsid w:val="0038239F"/>
    <w:rsid w:val="0038286A"/>
    <w:rsid w:val="0038292E"/>
    <w:rsid w:val="00382D70"/>
    <w:rsid w:val="003838B5"/>
    <w:rsid w:val="00394B76"/>
    <w:rsid w:val="00395549"/>
    <w:rsid w:val="0039613D"/>
    <w:rsid w:val="00397B8E"/>
    <w:rsid w:val="003A0A55"/>
    <w:rsid w:val="003A0C09"/>
    <w:rsid w:val="003A1F5D"/>
    <w:rsid w:val="003A340D"/>
    <w:rsid w:val="003A3722"/>
    <w:rsid w:val="003A5B08"/>
    <w:rsid w:val="003B05E2"/>
    <w:rsid w:val="003B0FF0"/>
    <w:rsid w:val="003B1992"/>
    <w:rsid w:val="003B27AD"/>
    <w:rsid w:val="003B4186"/>
    <w:rsid w:val="003B5419"/>
    <w:rsid w:val="003C0406"/>
    <w:rsid w:val="003C14BA"/>
    <w:rsid w:val="003C1DDB"/>
    <w:rsid w:val="003C4CC1"/>
    <w:rsid w:val="003C7396"/>
    <w:rsid w:val="003C7557"/>
    <w:rsid w:val="003C7C8D"/>
    <w:rsid w:val="003D0A93"/>
    <w:rsid w:val="003D1CBB"/>
    <w:rsid w:val="003D22D6"/>
    <w:rsid w:val="003D4417"/>
    <w:rsid w:val="003D58C5"/>
    <w:rsid w:val="003D63C2"/>
    <w:rsid w:val="003D6D7E"/>
    <w:rsid w:val="003E0B32"/>
    <w:rsid w:val="003E3E60"/>
    <w:rsid w:val="003E5495"/>
    <w:rsid w:val="003E5A58"/>
    <w:rsid w:val="003E5E8A"/>
    <w:rsid w:val="003E609A"/>
    <w:rsid w:val="003E72BD"/>
    <w:rsid w:val="003F0584"/>
    <w:rsid w:val="003F16AD"/>
    <w:rsid w:val="003F359B"/>
    <w:rsid w:val="00401DD3"/>
    <w:rsid w:val="00402899"/>
    <w:rsid w:val="00404AB9"/>
    <w:rsid w:val="00410ECD"/>
    <w:rsid w:val="0041124C"/>
    <w:rsid w:val="004112A1"/>
    <w:rsid w:val="00412086"/>
    <w:rsid w:val="00413395"/>
    <w:rsid w:val="00415BEC"/>
    <w:rsid w:val="00415E2C"/>
    <w:rsid w:val="00416233"/>
    <w:rsid w:val="00416698"/>
    <w:rsid w:val="00422E01"/>
    <w:rsid w:val="0042327D"/>
    <w:rsid w:val="00424C12"/>
    <w:rsid w:val="00425175"/>
    <w:rsid w:val="004262E4"/>
    <w:rsid w:val="00430F94"/>
    <w:rsid w:val="00430FEB"/>
    <w:rsid w:val="00432C79"/>
    <w:rsid w:val="00432E1D"/>
    <w:rsid w:val="004337CD"/>
    <w:rsid w:val="004376F8"/>
    <w:rsid w:val="00440C7F"/>
    <w:rsid w:val="00441725"/>
    <w:rsid w:val="00442442"/>
    <w:rsid w:val="00442CFF"/>
    <w:rsid w:val="0044308A"/>
    <w:rsid w:val="00443737"/>
    <w:rsid w:val="0044640F"/>
    <w:rsid w:val="004472E7"/>
    <w:rsid w:val="00450EA9"/>
    <w:rsid w:val="00452806"/>
    <w:rsid w:val="00454970"/>
    <w:rsid w:val="004550E5"/>
    <w:rsid w:val="00461936"/>
    <w:rsid w:val="00462186"/>
    <w:rsid w:val="00463E59"/>
    <w:rsid w:val="004647E0"/>
    <w:rsid w:val="0046526C"/>
    <w:rsid w:val="0046632F"/>
    <w:rsid w:val="0046663E"/>
    <w:rsid w:val="0046712D"/>
    <w:rsid w:val="00467C97"/>
    <w:rsid w:val="00471149"/>
    <w:rsid w:val="004737EF"/>
    <w:rsid w:val="00480FC5"/>
    <w:rsid w:val="0048179F"/>
    <w:rsid w:val="004819A3"/>
    <w:rsid w:val="00484B31"/>
    <w:rsid w:val="00487EEA"/>
    <w:rsid w:val="00490976"/>
    <w:rsid w:val="0049135B"/>
    <w:rsid w:val="00495649"/>
    <w:rsid w:val="00496EDB"/>
    <w:rsid w:val="004A07EA"/>
    <w:rsid w:val="004A1E28"/>
    <w:rsid w:val="004A5545"/>
    <w:rsid w:val="004A5975"/>
    <w:rsid w:val="004B3051"/>
    <w:rsid w:val="004B388E"/>
    <w:rsid w:val="004B3D55"/>
    <w:rsid w:val="004B3E52"/>
    <w:rsid w:val="004B4BEE"/>
    <w:rsid w:val="004B4E01"/>
    <w:rsid w:val="004B53AC"/>
    <w:rsid w:val="004B5EF1"/>
    <w:rsid w:val="004B7B10"/>
    <w:rsid w:val="004C1856"/>
    <w:rsid w:val="004C277E"/>
    <w:rsid w:val="004C2B9D"/>
    <w:rsid w:val="004C64BD"/>
    <w:rsid w:val="004D0CCD"/>
    <w:rsid w:val="004D0D82"/>
    <w:rsid w:val="004D1948"/>
    <w:rsid w:val="004D38FE"/>
    <w:rsid w:val="004D4BB1"/>
    <w:rsid w:val="004D5BE0"/>
    <w:rsid w:val="004E11C1"/>
    <w:rsid w:val="004E2AC8"/>
    <w:rsid w:val="004E5F8D"/>
    <w:rsid w:val="004F4978"/>
    <w:rsid w:val="004F4D50"/>
    <w:rsid w:val="00503554"/>
    <w:rsid w:val="0050633A"/>
    <w:rsid w:val="0050669B"/>
    <w:rsid w:val="00507CE4"/>
    <w:rsid w:val="00511350"/>
    <w:rsid w:val="00513484"/>
    <w:rsid w:val="00514390"/>
    <w:rsid w:val="00516762"/>
    <w:rsid w:val="00516E80"/>
    <w:rsid w:val="005205EA"/>
    <w:rsid w:val="00521B80"/>
    <w:rsid w:val="00525D5F"/>
    <w:rsid w:val="00531C79"/>
    <w:rsid w:val="005374B8"/>
    <w:rsid w:val="005423B6"/>
    <w:rsid w:val="00544F16"/>
    <w:rsid w:val="00551870"/>
    <w:rsid w:val="00552F16"/>
    <w:rsid w:val="00553FE5"/>
    <w:rsid w:val="005556E6"/>
    <w:rsid w:val="00555CA2"/>
    <w:rsid w:val="00556CD8"/>
    <w:rsid w:val="00557325"/>
    <w:rsid w:val="00562C86"/>
    <w:rsid w:val="005634D4"/>
    <w:rsid w:val="00563AE6"/>
    <w:rsid w:val="00566CC6"/>
    <w:rsid w:val="005670AA"/>
    <w:rsid w:val="005715EF"/>
    <w:rsid w:val="00573606"/>
    <w:rsid w:val="00584342"/>
    <w:rsid w:val="00584D53"/>
    <w:rsid w:val="0059007C"/>
    <w:rsid w:val="00590876"/>
    <w:rsid w:val="005946C4"/>
    <w:rsid w:val="00597CC1"/>
    <w:rsid w:val="00597EC6"/>
    <w:rsid w:val="005A0548"/>
    <w:rsid w:val="005A1583"/>
    <w:rsid w:val="005A1D8E"/>
    <w:rsid w:val="005A202F"/>
    <w:rsid w:val="005A2656"/>
    <w:rsid w:val="005B09AD"/>
    <w:rsid w:val="005B5311"/>
    <w:rsid w:val="005B5A28"/>
    <w:rsid w:val="005B7068"/>
    <w:rsid w:val="005B72A3"/>
    <w:rsid w:val="005B7A85"/>
    <w:rsid w:val="005C1CFF"/>
    <w:rsid w:val="005C5DB4"/>
    <w:rsid w:val="005C66E0"/>
    <w:rsid w:val="005C74D4"/>
    <w:rsid w:val="005D15A3"/>
    <w:rsid w:val="005D6A57"/>
    <w:rsid w:val="005E17F6"/>
    <w:rsid w:val="005E2B69"/>
    <w:rsid w:val="005E3FCD"/>
    <w:rsid w:val="005E529F"/>
    <w:rsid w:val="005E5A90"/>
    <w:rsid w:val="005E75BB"/>
    <w:rsid w:val="005F1C1D"/>
    <w:rsid w:val="005F3C8D"/>
    <w:rsid w:val="005F40B0"/>
    <w:rsid w:val="005F7441"/>
    <w:rsid w:val="005F786A"/>
    <w:rsid w:val="006027E0"/>
    <w:rsid w:val="006100F2"/>
    <w:rsid w:val="00611207"/>
    <w:rsid w:val="00616055"/>
    <w:rsid w:val="00622714"/>
    <w:rsid w:val="00623ED0"/>
    <w:rsid w:val="00627AE1"/>
    <w:rsid w:val="00627C26"/>
    <w:rsid w:val="006317F6"/>
    <w:rsid w:val="00631F8D"/>
    <w:rsid w:val="00632535"/>
    <w:rsid w:val="00634C14"/>
    <w:rsid w:val="00640750"/>
    <w:rsid w:val="00641235"/>
    <w:rsid w:val="00642E19"/>
    <w:rsid w:val="00642F48"/>
    <w:rsid w:val="00644730"/>
    <w:rsid w:val="00644F23"/>
    <w:rsid w:val="00646C6B"/>
    <w:rsid w:val="00650D86"/>
    <w:rsid w:val="006515ED"/>
    <w:rsid w:val="00651757"/>
    <w:rsid w:val="0065368E"/>
    <w:rsid w:val="006550CD"/>
    <w:rsid w:val="00655211"/>
    <w:rsid w:val="006571AE"/>
    <w:rsid w:val="006621BC"/>
    <w:rsid w:val="0066322F"/>
    <w:rsid w:val="006638DB"/>
    <w:rsid w:val="00663BB8"/>
    <w:rsid w:val="00665F64"/>
    <w:rsid w:val="00670288"/>
    <w:rsid w:val="00670FE3"/>
    <w:rsid w:val="00671028"/>
    <w:rsid w:val="00671A65"/>
    <w:rsid w:val="00676D15"/>
    <w:rsid w:val="006773EE"/>
    <w:rsid w:val="0067746B"/>
    <w:rsid w:val="00677A64"/>
    <w:rsid w:val="006804AF"/>
    <w:rsid w:val="00683487"/>
    <w:rsid w:val="00683956"/>
    <w:rsid w:val="00686463"/>
    <w:rsid w:val="006919D8"/>
    <w:rsid w:val="00692321"/>
    <w:rsid w:val="00692F23"/>
    <w:rsid w:val="00694D87"/>
    <w:rsid w:val="00695B6C"/>
    <w:rsid w:val="006A0A04"/>
    <w:rsid w:val="006A2CF5"/>
    <w:rsid w:val="006A3027"/>
    <w:rsid w:val="006B097B"/>
    <w:rsid w:val="006B2264"/>
    <w:rsid w:val="006B3697"/>
    <w:rsid w:val="006B7FC8"/>
    <w:rsid w:val="006C0CDC"/>
    <w:rsid w:val="006C0EA9"/>
    <w:rsid w:val="006C1476"/>
    <w:rsid w:val="006C1569"/>
    <w:rsid w:val="006C1744"/>
    <w:rsid w:val="006C3165"/>
    <w:rsid w:val="006C321B"/>
    <w:rsid w:val="006C35C3"/>
    <w:rsid w:val="006C3E25"/>
    <w:rsid w:val="006C4053"/>
    <w:rsid w:val="006C525A"/>
    <w:rsid w:val="006C5AC1"/>
    <w:rsid w:val="006D00CF"/>
    <w:rsid w:val="006D1FF6"/>
    <w:rsid w:val="006D3902"/>
    <w:rsid w:val="006D70C4"/>
    <w:rsid w:val="006D75F2"/>
    <w:rsid w:val="006D7B4A"/>
    <w:rsid w:val="006E142F"/>
    <w:rsid w:val="006E2814"/>
    <w:rsid w:val="006E5969"/>
    <w:rsid w:val="006F0D27"/>
    <w:rsid w:val="006F0F4C"/>
    <w:rsid w:val="006F0F87"/>
    <w:rsid w:val="006F1540"/>
    <w:rsid w:val="006F1C56"/>
    <w:rsid w:val="006F303D"/>
    <w:rsid w:val="00706789"/>
    <w:rsid w:val="007079E4"/>
    <w:rsid w:val="00710ACF"/>
    <w:rsid w:val="00710AF1"/>
    <w:rsid w:val="0071331E"/>
    <w:rsid w:val="00715B4B"/>
    <w:rsid w:val="00716381"/>
    <w:rsid w:val="0071735B"/>
    <w:rsid w:val="00721848"/>
    <w:rsid w:val="0072196D"/>
    <w:rsid w:val="007247B5"/>
    <w:rsid w:val="007249FA"/>
    <w:rsid w:val="00731126"/>
    <w:rsid w:val="00731886"/>
    <w:rsid w:val="0073568C"/>
    <w:rsid w:val="00735D8B"/>
    <w:rsid w:val="00736778"/>
    <w:rsid w:val="00736BFF"/>
    <w:rsid w:val="00737A18"/>
    <w:rsid w:val="00740468"/>
    <w:rsid w:val="0074131F"/>
    <w:rsid w:val="007417A3"/>
    <w:rsid w:val="007423AD"/>
    <w:rsid w:val="007461C9"/>
    <w:rsid w:val="007504D0"/>
    <w:rsid w:val="007529E7"/>
    <w:rsid w:val="00752A3A"/>
    <w:rsid w:val="00753000"/>
    <w:rsid w:val="00753F47"/>
    <w:rsid w:val="00760F9A"/>
    <w:rsid w:val="00764528"/>
    <w:rsid w:val="007658E2"/>
    <w:rsid w:val="00766931"/>
    <w:rsid w:val="00770DF4"/>
    <w:rsid w:val="00773C73"/>
    <w:rsid w:val="00775451"/>
    <w:rsid w:val="00775BD0"/>
    <w:rsid w:val="007765C0"/>
    <w:rsid w:val="007812D1"/>
    <w:rsid w:val="00782550"/>
    <w:rsid w:val="00783BE3"/>
    <w:rsid w:val="00783F71"/>
    <w:rsid w:val="00784FA1"/>
    <w:rsid w:val="00791363"/>
    <w:rsid w:val="00795695"/>
    <w:rsid w:val="00796744"/>
    <w:rsid w:val="007B0ACD"/>
    <w:rsid w:val="007B0BCC"/>
    <w:rsid w:val="007B51E2"/>
    <w:rsid w:val="007B5503"/>
    <w:rsid w:val="007B75DE"/>
    <w:rsid w:val="007C0D04"/>
    <w:rsid w:val="007C143E"/>
    <w:rsid w:val="007C1624"/>
    <w:rsid w:val="007C31F4"/>
    <w:rsid w:val="007D2E15"/>
    <w:rsid w:val="007D3E49"/>
    <w:rsid w:val="007D40D8"/>
    <w:rsid w:val="007D4228"/>
    <w:rsid w:val="007D5A4D"/>
    <w:rsid w:val="007D61A6"/>
    <w:rsid w:val="007D6CC7"/>
    <w:rsid w:val="007D6FA8"/>
    <w:rsid w:val="007D7174"/>
    <w:rsid w:val="007E1A68"/>
    <w:rsid w:val="007E3016"/>
    <w:rsid w:val="007E40D3"/>
    <w:rsid w:val="007E5E7A"/>
    <w:rsid w:val="007E7E1B"/>
    <w:rsid w:val="007F0F5C"/>
    <w:rsid w:val="007F288F"/>
    <w:rsid w:val="007F33AA"/>
    <w:rsid w:val="007F4BF8"/>
    <w:rsid w:val="007F706D"/>
    <w:rsid w:val="007F7673"/>
    <w:rsid w:val="007F7ECE"/>
    <w:rsid w:val="00800A40"/>
    <w:rsid w:val="00801C83"/>
    <w:rsid w:val="00806779"/>
    <w:rsid w:val="008104AB"/>
    <w:rsid w:val="00811C5B"/>
    <w:rsid w:val="00814E7D"/>
    <w:rsid w:val="008155DE"/>
    <w:rsid w:val="0081690C"/>
    <w:rsid w:val="00822B1F"/>
    <w:rsid w:val="0082473D"/>
    <w:rsid w:val="00825391"/>
    <w:rsid w:val="00830442"/>
    <w:rsid w:val="0083337F"/>
    <w:rsid w:val="00834772"/>
    <w:rsid w:val="00835E93"/>
    <w:rsid w:val="008408BB"/>
    <w:rsid w:val="008415FE"/>
    <w:rsid w:val="00844728"/>
    <w:rsid w:val="00844C47"/>
    <w:rsid w:val="00844E6A"/>
    <w:rsid w:val="00845288"/>
    <w:rsid w:val="00846548"/>
    <w:rsid w:val="00856A07"/>
    <w:rsid w:val="00856AD7"/>
    <w:rsid w:val="00860804"/>
    <w:rsid w:val="00860FA4"/>
    <w:rsid w:val="00861627"/>
    <w:rsid w:val="00862638"/>
    <w:rsid w:val="00865694"/>
    <w:rsid w:val="00865FF6"/>
    <w:rsid w:val="0086654F"/>
    <w:rsid w:val="0086707D"/>
    <w:rsid w:val="00873925"/>
    <w:rsid w:val="00873E8F"/>
    <w:rsid w:val="0087418F"/>
    <w:rsid w:val="008744D1"/>
    <w:rsid w:val="00875C65"/>
    <w:rsid w:val="00876480"/>
    <w:rsid w:val="00880EFE"/>
    <w:rsid w:val="00880FE6"/>
    <w:rsid w:val="0088358D"/>
    <w:rsid w:val="00884AAA"/>
    <w:rsid w:val="00885789"/>
    <w:rsid w:val="00886A58"/>
    <w:rsid w:val="0089010E"/>
    <w:rsid w:val="00891C57"/>
    <w:rsid w:val="008925D3"/>
    <w:rsid w:val="00892851"/>
    <w:rsid w:val="00893914"/>
    <w:rsid w:val="0089452D"/>
    <w:rsid w:val="008A08AC"/>
    <w:rsid w:val="008A5296"/>
    <w:rsid w:val="008B1637"/>
    <w:rsid w:val="008B4EED"/>
    <w:rsid w:val="008B5B51"/>
    <w:rsid w:val="008B5BF6"/>
    <w:rsid w:val="008B6437"/>
    <w:rsid w:val="008B6E3C"/>
    <w:rsid w:val="008B6FAE"/>
    <w:rsid w:val="008B731C"/>
    <w:rsid w:val="008C10FD"/>
    <w:rsid w:val="008C3039"/>
    <w:rsid w:val="008C34A9"/>
    <w:rsid w:val="008C41FD"/>
    <w:rsid w:val="008C43E0"/>
    <w:rsid w:val="008D0BDC"/>
    <w:rsid w:val="008D1562"/>
    <w:rsid w:val="008D19E6"/>
    <w:rsid w:val="008D21AC"/>
    <w:rsid w:val="008D268B"/>
    <w:rsid w:val="008D56E3"/>
    <w:rsid w:val="008D68A5"/>
    <w:rsid w:val="008D75CC"/>
    <w:rsid w:val="008E01AB"/>
    <w:rsid w:val="008E0553"/>
    <w:rsid w:val="008E0C30"/>
    <w:rsid w:val="008E1782"/>
    <w:rsid w:val="008E1BA7"/>
    <w:rsid w:val="008E4362"/>
    <w:rsid w:val="008E7EB0"/>
    <w:rsid w:val="008F18B8"/>
    <w:rsid w:val="008F4A02"/>
    <w:rsid w:val="008F63AE"/>
    <w:rsid w:val="008F7218"/>
    <w:rsid w:val="009032CB"/>
    <w:rsid w:val="00904CA1"/>
    <w:rsid w:val="009052A9"/>
    <w:rsid w:val="0091078F"/>
    <w:rsid w:val="00911AD7"/>
    <w:rsid w:val="00912B1C"/>
    <w:rsid w:val="0091383D"/>
    <w:rsid w:val="00914EE1"/>
    <w:rsid w:val="009158E3"/>
    <w:rsid w:val="00916D25"/>
    <w:rsid w:val="00921639"/>
    <w:rsid w:val="00921F36"/>
    <w:rsid w:val="009235CD"/>
    <w:rsid w:val="0092502A"/>
    <w:rsid w:val="00926ADD"/>
    <w:rsid w:val="00926F3C"/>
    <w:rsid w:val="0093334C"/>
    <w:rsid w:val="00934553"/>
    <w:rsid w:val="009400FA"/>
    <w:rsid w:val="00944F20"/>
    <w:rsid w:val="00945BE6"/>
    <w:rsid w:val="0094638D"/>
    <w:rsid w:val="009502F0"/>
    <w:rsid w:val="00950E74"/>
    <w:rsid w:val="00952798"/>
    <w:rsid w:val="0095284A"/>
    <w:rsid w:val="00952D9B"/>
    <w:rsid w:val="00952DE2"/>
    <w:rsid w:val="00953621"/>
    <w:rsid w:val="00954468"/>
    <w:rsid w:val="00955DC5"/>
    <w:rsid w:val="00962957"/>
    <w:rsid w:val="00963D72"/>
    <w:rsid w:val="0096637E"/>
    <w:rsid w:val="00967873"/>
    <w:rsid w:val="00972D23"/>
    <w:rsid w:val="00975840"/>
    <w:rsid w:val="00982DA0"/>
    <w:rsid w:val="00987127"/>
    <w:rsid w:val="00993B90"/>
    <w:rsid w:val="0099582B"/>
    <w:rsid w:val="00995F88"/>
    <w:rsid w:val="00996A16"/>
    <w:rsid w:val="009976FF"/>
    <w:rsid w:val="009A0E17"/>
    <w:rsid w:val="009A315D"/>
    <w:rsid w:val="009A3D7C"/>
    <w:rsid w:val="009A5C81"/>
    <w:rsid w:val="009A77DA"/>
    <w:rsid w:val="009B242E"/>
    <w:rsid w:val="009B263C"/>
    <w:rsid w:val="009B3024"/>
    <w:rsid w:val="009B3686"/>
    <w:rsid w:val="009B3C12"/>
    <w:rsid w:val="009B42F8"/>
    <w:rsid w:val="009B54A2"/>
    <w:rsid w:val="009C08EC"/>
    <w:rsid w:val="009C1581"/>
    <w:rsid w:val="009C2734"/>
    <w:rsid w:val="009C4649"/>
    <w:rsid w:val="009C4B3F"/>
    <w:rsid w:val="009D1030"/>
    <w:rsid w:val="009D12D7"/>
    <w:rsid w:val="009D2AEB"/>
    <w:rsid w:val="009D3485"/>
    <w:rsid w:val="009D760C"/>
    <w:rsid w:val="009E2112"/>
    <w:rsid w:val="009E2EF3"/>
    <w:rsid w:val="009E3E42"/>
    <w:rsid w:val="009E4514"/>
    <w:rsid w:val="009E4651"/>
    <w:rsid w:val="009E5073"/>
    <w:rsid w:val="009E688A"/>
    <w:rsid w:val="009E7068"/>
    <w:rsid w:val="009F19A5"/>
    <w:rsid w:val="009F1F81"/>
    <w:rsid w:val="009F3CB4"/>
    <w:rsid w:val="009F7C70"/>
    <w:rsid w:val="00A01768"/>
    <w:rsid w:val="00A01C37"/>
    <w:rsid w:val="00A022B3"/>
    <w:rsid w:val="00A05677"/>
    <w:rsid w:val="00A05D50"/>
    <w:rsid w:val="00A070C1"/>
    <w:rsid w:val="00A0745A"/>
    <w:rsid w:val="00A11B9E"/>
    <w:rsid w:val="00A14FAE"/>
    <w:rsid w:val="00A1583F"/>
    <w:rsid w:val="00A171E1"/>
    <w:rsid w:val="00A17D93"/>
    <w:rsid w:val="00A17FC6"/>
    <w:rsid w:val="00A21F27"/>
    <w:rsid w:val="00A2308A"/>
    <w:rsid w:val="00A2492B"/>
    <w:rsid w:val="00A26A22"/>
    <w:rsid w:val="00A272F4"/>
    <w:rsid w:val="00A27F4F"/>
    <w:rsid w:val="00A318A0"/>
    <w:rsid w:val="00A31F6E"/>
    <w:rsid w:val="00A3201A"/>
    <w:rsid w:val="00A330CE"/>
    <w:rsid w:val="00A3465A"/>
    <w:rsid w:val="00A3567A"/>
    <w:rsid w:val="00A36301"/>
    <w:rsid w:val="00A37A07"/>
    <w:rsid w:val="00A41129"/>
    <w:rsid w:val="00A41C9B"/>
    <w:rsid w:val="00A43608"/>
    <w:rsid w:val="00A43A24"/>
    <w:rsid w:val="00A4525F"/>
    <w:rsid w:val="00A453F8"/>
    <w:rsid w:val="00A45D89"/>
    <w:rsid w:val="00A50FAD"/>
    <w:rsid w:val="00A515D6"/>
    <w:rsid w:val="00A51B5A"/>
    <w:rsid w:val="00A52C56"/>
    <w:rsid w:val="00A558C2"/>
    <w:rsid w:val="00A5622B"/>
    <w:rsid w:val="00A57321"/>
    <w:rsid w:val="00A61DFF"/>
    <w:rsid w:val="00A63F16"/>
    <w:rsid w:val="00A64DF0"/>
    <w:rsid w:val="00A64E28"/>
    <w:rsid w:val="00A7052B"/>
    <w:rsid w:val="00A739A9"/>
    <w:rsid w:val="00A77DF0"/>
    <w:rsid w:val="00A77FF3"/>
    <w:rsid w:val="00A80F45"/>
    <w:rsid w:val="00A83CCE"/>
    <w:rsid w:val="00A86DB9"/>
    <w:rsid w:val="00A92AA0"/>
    <w:rsid w:val="00A971B0"/>
    <w:rsid w:val="00AA1167"/>
    <w:rsid w:val="00AA2B31"/>
    <w:rsid w:val="00AA3F6C"/>
    <w:rsid w:val="00AA49C4"/>
    <w:rsid w:val="00AB07F2"/>
    <w:rsid w:val="00AB0916"/>
    <w:rsid w:val="00AB250E"/>
    <w:rsid w:val="00AB31FA"/>
    <w:rsid w:val="00AB4657"/>
    <w:rsid w:val="00AB7DB9"/>
    <w:rsid w:val="00AC0ADE"/>
    <w:rsid w:val="00AC27DF"/>
    <w:rsid w:val="00AC54E0"/>
    <w:rsid w:val="00AC59B8"/>
    <w:rsid w:val="00AC5A0E"/>
    <w:rsid w:val="00AC646E"/>
    <w:rsid w:val="00AD4BD1"/>
    <w:rsid w:val="00AD56A7"/>
    <w:rsid w:val="00AD59F0"/>
    <w:rsid w:val="00AD6700"/>
    <w:rsid w:val="00AD75A4"/>
    <w:rsid w:val="00AE1D59"/>
    <w:rsid w:val="00AE2E60"/>
    <w:rsid w:val="00AF12E7"/>
    <w:rsid w:val="00AF3B27"/>
    <w:rsid w:val="00AF3ED8"/>
    <w:rsid w:val="00AF5A95"/>
    <w:rsid w:val="00AF6966"/>
    <w:rsid w:val="00B00923"/>
    <w:rsid w:val="00B01AAF"/>
    <w:rsid w:val="00B02F2B"/>
    <w:rsid w:val="00B03235"/>
    <w:rsid w:val="00B0389F"/>
    <w:rsid w:val="00B04FC6"/>
    <w:rsid w:val="00B050EA"/>
    <w:rsid w:val="00B053FD"/>
    <w:rsid w:val="00B05B18"/>
    <w:rsid w:val="00B06739"/>
    <w:rsid w:val="00B06C93"/>
    <w:rsid w:val="00B06EA3"/>
    <w:rsid w:val="00B10595"/>
    <w:rsid w:val="00B20C7D"/>
    <w:rsid w:val="00B21D0F"/>
    <w:rsid w:val="00B23567"/>
    <w:rsid w:val="00B237CD"/>
    <w:rsid w:val="00B237DF"/>
    <w:rsid w:val="00B23817"/>
    <w:rsid w:val="00B260B4"/>
    <w:rsid w:val="00B26C31"/>
    <w:rsid w:val="00B319CB"/>
    <w:rsid w:val="00B35B67"/>
    <w:rsid w:val="00B37242"/>
    <w:rsid w:val="00B37F1C"/>
    <w:rsid w:val="00B43604"/>
    <w:rsid w:val="00B43F43"/>
    <w:rsid w:val="00B4572C"/>
    <w:rsid w:val="00B4711E"/>
    <w:rsid w:val="00B472A6"/>
    <w:rsid w:val="00B57343"/>
    <w:rsid w:val="00B60FBF"/>
    <w:rsid w:val="00B6199B"/>
    <w:rsid w:val="00B62DD2"/>
    <w:rsid w:val="00B6382F"/>
    <w:rsid w:val="00B64D72"/>
    <w:rsid w:val="00B713E6"/>
    <w:rsid w:val="00B7228D"/>
    <w:rsid w:val="00B73931"/>
    <w:rsid w:val="00B73BD1"/>
    <w:rsid w:val="00B75814"/>
    <w:rsid w:val="00B82204"/>
    <w:rsid w:val="00B83B83"/>
    <w:rsid w:val="00B84C90"/>
    <w:rsid w:val="00B84DB1"/>
    <w:rsid w:val="00B84E9E"/>
    <w:rsid w:val="00B85B26"/>
    <w:rsid w:val="00B90283"/>
    <w:rsid w:val="00B908F1"/>
    <w:rsid w:val="00B92708"/>
    <w:rsid w:val="00B946BB"/>
    <w:rsid w:val="00BA0F79"/>
    <w:rsid w:val="00BA31F3"/>
    <w:rsid w:val="00BB18FC"/>
    <w:rsid w:val="00BB4354"/>
    <w:rsid w:val="00BB4B68"/>
    <w:rsid w:val="00BB74E2"/>
    <w:rsid w:val="00BC0984"/>
    <w:rsid w:val="00BC313B"/>
    <w:rsid w:val="00BC3D53"/>
    <w:rsid w:val="00BC408C"/>
    <w:rsid w:val="00BC455B"/>
    <w:rsid w:val="00BD2F28"/>
    <w:rsid w:val="00BD5226"/>
    <w:rsid w:val="00BD53F7"/>
    <w:rsid w:val="00BD7405"/>
    <w:rsid w:val="00BE1B3C"/>
    <w:rsid w:val="00BE60ED"/>
    <w:rsid w:val="00BE6473"/>
    <w:rsid w:val="00BF0A50"/>
    <w:rsid w:val="00BF4817"/>
    <w:rsid w:val="00BF6923"/>
    <w:rsid w:val="00BF7D8D"/>
    <w:rsid w:val="00BF7EFF"/>
    <w:rsid w:val="00C01045"/>
    <w:rsid w:val="00C02FF8"/>
    <w:rsid w:val="00C0479E"/>
    <w:rsid w:val="00C10D17"/>
    <w:rsid w:val="00C11074"/>
    <w:rsid w:val="00C1131E"/>
    <w:rsid w:val="00C13A90"/>
    <w:rsid w:val="00C13CA9"/>
    <w:rsid w:val="00C14C56"/>
    <w:rsid w:val="00C14DB1"/>
    <w:rsid w:val="00C164BF"/>
    <w:rsid w:val="00C2088E"/>
    <w:rsid w:val="00C20F9F"/>
    <w:rsid w:val="00C22539"/>
    <w:rsid w:val="00C23040"/>
    <w:rsid w:val="00C24AE2"/>
    <w:rsid w:val="00C24E31"/>
    <w:rsid w:val="00C25AAC"/>
    <w:rsid w:val="00C26ADC"/>
    <w:rsid w:val="00C27B9A"/>
    <w:rsid w:val="00C30724"/>
    <w:rsid w:val="00C3288F"/>
    <w:rsid w:val="00C33C53"/>
    <w:rsid w:val="00C36405"/>
    <w:rsid w:val="00C36DDB"/>
    <w:rsid w:val="00C415EA"/>
    <w:rsid w:val="00C43F33"/>
    <w:rsid w:val="00C44850"/>
    <w:rsid w:val="00C44DA1"/>
    <w:rsid w:val="00C456A4"/>
    <w:rsid w:val="00C4636C"/>
    <w:rsid w:val="00C47A9E"/>
    <w:rsid w:val="00C505EE"/>
    <w:rsid w:val="00C51111"/>
    <w:rsid w:val="00C55BEA"/>
    <w:rsid w:val="00C575CA"/>
    <w:rsid w:val="00C60157"/>
    <w:rsid w:val="00C61C35"/>
    <w:rsid w:val="00C6263E"/>
    <w:rsid w:val="00C63A89"/>
    <w:rsid w:val="00C72AE1"/>
    <w:rsid w:val="00C75015"/>
    <w:rsid w:val="00C76667"/>
    <w:rsid w:val="00C778EC"/>
    <w:rsid w:val="00C819E2"/>
    <w:rsid w:val="00C8391B"/>
    <w:rsid w:val="00C843A2"/>
    <w:rsid w:val="00C86B37"/>
    <w:rsid w:val="00C87466"/>
    <w:rsid w:val="00C914EA"/>
    <w:rsid w:val="00C93623"/>
    <w:rsid w:val="00C9619A"/>
    <w:rsid w:val="00C97521"/>
    <w:rsid w:val="00CA46FA"/>
    <w:rsid w:val="00CA4949"/>
    <w:rsid w:val="00CA7C26"/>
    <w:rsid w:val="00CB0216"/>
    <w:rsid w:val="00CB14D5"/>
    <w:rsid w:val="00CB3748"/>
    <w:rsid w:val="00CB4AB2"/>
    <w:rsid w:val="00CB5702"/>
    <w:rsid w:val="00CC470A"/>
    <w:rsid w:val="00CC512A"/>
    <w:rsid w:val="00CC7580"/>
    <w:rsid w:val="00CD0691"/>
    <w:rsid w:val="00CD15DD"/>
    <w:rsid w:val="00CD545A"/>
    <w:rsid w:val="00CD77D1"/>
    <w:rsid w:val="00CE1AFA"/>
    <w:rsid w:val="00CE5E47"/>
    <w:rsid w:val="00CE7F6C"/>
    <w:rsid w:val="00CF2F95"/>
    <w:rsid w:val="00CF41EF"/>
    <w:rsid w:val="00CF594E"/>
    <w:rsid w:val="00CF6DC0"/>
    <w:rsid w:val="00D01638"/>
    <w:rsid w:val="00D03A9E"/>
    <w:rsid w:val="00D06487"/>
    <w:rsid w:val="00D0692E"/>
    <w:rsid w:val="00D11DCE"/>
    <w:rsid w:val="00D17498"/>
    <w:rsid w:val="00D219B2"/>
    <w:rsid w:val="00D24991"/>
    <w:rsid w:val="00D257D4"/>
    <w:rsid w:val="00D27143"/>
    <w:rsid w:val="00D27D5F"/>
    <w:rsid w:val="00D314FE"/>
    <w:rsid w:val="00D33774"/>
    <w:rsid w:val="00D34BCF"/>
    <w:rsid w:val="00D406F8"/>
    <w:rsid w:val="00D41C24"/>
    <w:rsid w:val="00D436E0"/>
    <w:rsid w:val="00D43B0E"/>
    <w:rsid w:val="00D43CF5"/>
    <w:rsid w:val="00D44EEB"/>
    <w:rsid w:val="00D45741"/>
    <w:rsid w:val="00D46142"/>
    <w:rsid w:val="00D4616A"/>
    <w:rsid w:val="00D51B0D"/>
    <w:rsid w:val="00D55576"/>
    <w:rsid w:val="00D5714D"/>
    <w:rsid w:val="00D600F2"/>
    <w:rsid w:val="00D607D8"/>
    <w:rsid w:val="00D65F23"/>
    <w:rsid w:val="00D66E16"/>
    <w:rsid w:val="00D70E69"/>
    <w:rsid w:val="00D70F11"/>
    <w:rsid w:val="00D715F2"/>
    <w:rsid w:val="00D7246F"/>
    <w:rsid w:val="00D726F4"/>
    <w:rsid w:val="00D72DE1"/>
    <w:rsid w:val="00D75765"/>
    <w:rsid w:val="00D76B06"/>
    <w:rsid w:val="00D814D4"/>
    <w:rsid w:val="00D8243E"/>
    <w:rsid w:val="00D85492"/>
    <w:rsid w:val="00D86117"/>
    <w:rsid w:val="00D86C1C"/>
    <w:rsid w:val="00D9005C"/>
    <w:rsid w:val="00D90837"/>
    <w:rsid w:val="00D90DA1"/>
    <w:rsid w:val="00D92F17"/>
    <w:rsid w:val="00D95580"/>
    <w:rsid w:val="00D956EA"/>
    <w:rsid w:val="00D96073"/>
    <w:rsid w:val="00D96B9C"/>
    <w:rsid w:val="00D97CC3"/>
    <w:rsid w:val="00D97D73"/>
    <w:rsid w:val="00DA1D9F"/>
    <w:rsid w:val="00DA1DFB"/>
    <w:rsid w:val="00DA3AB8"/>
    <w:rsid w:val="00DB26C4"/>
    <w:rsid w:val="00DB29C6"/>
    <w:rsid w:val="00DB46C2"/>
    <w:rsid w:val="00DB4A32"/>
    <w:rsid w:val="00DB4D0F"/>
    <w:rsid w:val="00DB7327"/>
    <w:rsid w:val="00DC116A"/>
    <w:rsid w:val="00DC159C"/>
    <w:rsid w:val="00DC34C6"/>
    <w:rsid w:val="00DC39FC"/>
    <w:rsid w:val="00DC74DF"/>
    <w:rsid w:val="00DD05D6"/>
    <w:rsid w:val="00DD1856"/>
    <w:rsid w:val="00DD2E92"/>
    <w:rsid w:val="00DD3FC2"/>
    <w:rsid w:val="00DD599B"/>
    <w:rsid w:val="00DD5BDF"/>
    <w:rsid w:val="00DD7479"/>
    <w:rsid w:val="00DE3F5E"/>
    <w:rsid w:val="00DE7EC3"/>
    <w:rsid w:val="00DF14FF"/>
    <w:rsid w:val="00DF1C2A"/>
    <w:rsid w:val="00DF2647"/>
    <w:rsid w:val="00DF2720"/>
    <w:rsid w:val="00DF2913"/>
    <w:rsid w:val="00DF2E84"/>
    <w:rsid w:val="00DF373E"/>
    <w:rsid w:val="00E00BDE"/>
    <w:rsid w:val="00E0165B"/>
    <w:rsid w:val="00E03BCD"/>
    <w:rsid w:val="00E052FD"/>
    <w:rsid w:val="00E053AD"/>
    <w:rsid w:val="00E068B1"/>
    <w:rsid w:val="00E07B0F"/>
    <w:rsid w:val="00E1208D"/>
    <w:rsid w:val="00E219E9"/>
    <w:rsid w:val="00E26419"/>
    <w:rsid w:val="00E26552"/>
    <w:rsid w:val="00E30359"/>
    <w:rsid w:val="00E313F3"/>
    <w:rsid w:val="00E3409E"/>
    <w:rsid w:val="00E36F12"/>
    <w:rsid w:val="00E41E9F"/>
    <w:rsid w:val="00E44958"/>
    <w:rsid w:val="00E4581E"/>
    <w:rsid w:val="00E4735B"/>
    <w:rsid w:val="00E47D20"/>
    <w:rsid w:val="00E506DA"/>
    <w:rsid w:val="00E51A2C"/>
    <w:rsid w:val="00E52CDB"/>
    <w:rsid w:val="00E547C1"/>
    <w:rsid w:val="00E60801"/>
    <w:rsid w:val="00E613BD"/>
    <w:rsid w:val="00E614AF"/>
    <w:rsid w:val="00E626C8"/>
    <w:rsid w:val="00E645B8"/>
    <w:rsid w:val="00E6503E"/>
    <w:rsid w:val="00E65FF1"/>
    <w:rsid w:val="00E669FF"/>
    <w:rsid w:val="00E67781"/>
    <w:rsid w:val="00E730AC"/>
    <w:rsid w:val="00E75992"/>
    <w:rsid w:val="00E84A22"/>
    <w:rsid w:val="00E87B6E"/>
    <w:rsid w:val="00E93BBB"/>
    <w:rsid w:val="00E93C85"/>
    <w:rsid w:val="00E95E78"/>
    <w:rsid w:val="00EA2DA5"/>
    <w:rsid w:val="00EA2FA1"/>
    <w:rsid w:val="00EA4276"/>
    <w:rsid w:val="00EA4B72"/>
    <w:rsid w:val="00EA4ED5"/>
    <w:rsid w:val="00EA6BEE"/>
    <w:rsid w:val="00EA7AED"/>
    <w:rsid w:val="00EA7BB2"/>
    <w:rsid w:val="00EB00C8"/>
    <w:rsid w:val="00EB1280"/>
    <w:rsid w:val="00EB3B03"/>
    <w:rsid w:val="00EB5F28"/>
    <w:rsid w:val="00EB62DE"/>
    <w:rsid w:val="00EC0E28"/>
    <w:rsid w:val="00EC130B"/>
    <w:rsid w:val="00EC3A35"/>
    <w:rsid w:val="00EC3A5C"/>
    <w:rsid w:val="00EC451D"/>
    <w:rsid w:val="00EC5186"/>
    <w:rsid w:val="00EC5DC6"/>
    <w:rsid w:val="00EC72AA"/>
    <w:rsid w:val="00EC76D6"/>
    <w:rsid w:val="00ED1122"/>
    <w:rsid w:val="00ED2EE0"/>
    <w:rsid w:val="00ED3C74"/>
    <w:rsid w:val="00ED53AA"/>
    <w:rsid w:val="00ED58DA"/>
    <w:rsid w:val="00ED63A0"/>
    <w:rsid w:val="00ED7955"/>
    <w:rsid w:val="00EE27E6"/>
    <w:rsid w:val="00EF13BA"/>
    <w:rsid w:val="00EF1D82"/>
    <w:rsid w:val="00EF2B22"/>
    <w:rsid w:val="00EF41AC"/>
    <w:rsid w:val="00EF41E7"/>
    <w:rsid w:val="00F0001F"/>
    <w:rsid w:val="00F00552"/>
    <w:rsid w:val="00F01F11"/>
    <w:rsid w:val="00F02494"/>
    <w:rsid w:val="00F025EB"/>
    <w:rsid w:val="00F06B91"/>
    <w:rsid w:val="00F10463"/>
    <w:rsid w:val="00F11950"/>
    <w:rsid w:val="00F1425C"/>
    <w:rsid w:val="00F17C4B"/>
    <w:rsid w:val="00F22C95"/>
    <w:rsid w:val="00F26087"/>
    <w:rsid w:val="00F304B3"/>
    <w:rsid w:val="00F3148D"/>
    <w:rsid w:val="00F32820"/>
    <w:rsid w:val="00F33943"/>
    <w:rsid w:val="00F35199"/>
    <w:rsid w:val="00F4295D"/>
    <w:rsid w:val="00F44790"/>
    <w:rsid w:val="00F462A0"/>
    <w:rsid w:val="00F463C9"/>
    <w:rsid w:val="00F463F5"/>
    <w:rsid w:val="00F52024"/>
    <w:rsid w:val="00F520EE"/>
    <w:rsid w:val="00F53D6F"/>
    <w:rsid w:val="00F61A8A"/>
    <w:rsid w:val="00F621F2"/>
    <w:rsid w:val="00F6231E"/>
    <w:rsid w:val="00F63E6E"/>
    <w:rsid w:val="00F64C5B"/>
    <w:rsid w:val="00F64EB3"/>
    <w:rsid w:val="00F65EE0"/>
    <w:rsid w:val="00F6761E"/>
    <w:rsid w:val="00F700E9"/>
    <w:rsid w:val="00F70779"/>
    <w:rsid w:val="00F72076"/>
    <w:rsid w:val="00F72689"/>
    <w:rsid w:val="00F755C4"/>
    <w:rsid w:val="00F762F0"/>
    <w:rsid w:val="00F76793"/>
    <w:rsid w:val="00F85285"/>
    <w:rsid w:val="00F87564"/>
    <w:rsid w:val="00F8798A"/>
    <w:rsid w:val="00F920C0"/>
    <w:rsid w:val="00F9269E"/>
    <w:rsid w:val="00F96F41"/>
    <w:rsid w:val="00FA2BA2"/>
    <w:rsid w:val="00FA428F"/>
    <w:rsid w:val="00FA5D5B"/>
    <w:rsid w:val="00FA78F4"/>
    <w:rsid w:val="00FA7A87"/>
    <w:rsid w:val="00FA7B3F"/>
    <w:rsid w:val="00FB0A04"/>
    <w:rsid w:val="00FB22A2"/>
    <w:rsid w:val="00FB29EB"/>
    <w:rsid w:val="00FB6724"/>
    <w:rsid w:val="00FC3348"/>
    <w:rsid w:val="00FC375F"/>
    <w:rsid w:val="00FC43DD"/>
    <w:rsid w:val="00FC5E10"/>
    <w:rsid w:val="00FC6DDF"/>
    <w:rsid w:val="00FD1291"/>
    <w:rsid w:val="00FD18FF"/>
    <w:rsid w:val="00FD258B"/>
    <w:rsid w:val="00FD2AE8"/>
    <w:rsid w:val="00FD6D8F"/>
    <w:rsid w:val="00FD7239"/>
    <w:rsid w:val="00FE1B35"/>
    <w:rsid w:val="00FE32F5"/>
    <w:rsid w:val="00FE47D1"/>
    <w:rsid w:val="00FE4F45"/>
    <w:rsid w:val="00FF16EC"/>
    <w:rsid w:val="00FF319F"/>
    <w:rsid w:val="00FF5B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3616178"/>
  <w15:chartTrackingRefBased/>
  <w15:docId w15:val="{B600A7D4-0919-4F4A-A757-683C11207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3A2"/>
    <w:pPr>
      <w:jc w:val="both"/>
    </w:pPr>
    <w:rPr>
      <w:rFonts w:eastAsia="Times New Roman"/>
      <w:szCs w:val="24"/>
    </w:rPr>
  </w:style>
  <w:style w:type="paragraph" w:styleId="Naslov1">
    <w:name w:val="heading 1"/>
    <w:basedOn w:val="Normal"/>
    <w:next w:val="Normal"/>
    <w:link w:val="Naslov1Char"/>
    <w:uiPriority w:val="9"/>
    <w:qFormat/>
    <w:rsid w:val="003571CC"/>
    <w:pPr>
      <w:keepNext/>
      <w:keepLines/>
      <w:outlineLvl w:val="0"/>
    </w:pPr>
    <w:rPr>
      <w:rFonts w:ascii="Arial" w:hAnsi="Arial"/>
      <w:b/>
      <w:bCs/>
      <w:sz w:val="28"/>
      <w:szCs w:val="28"/>
      <w:lang w:val="x-none" w:eastAsia="x-none"/>
    </w:rPr>
  </w:style>
  <w:style w:type="paragraph" w:styleId="Naslov2">
    <w:name w:val="heading 2"/>
    <w:basedOn w:val="Normal"/>
    <w:next w:val="Normal"/>
    <w:link w:val="Naslov2Char"/>
    <w:uiPriority w:val="9"/>
    <w:qFormat/>
    <w:rsid w:val="003571CC"/>
    <w:pPr>
      <w:keepNext/>
      <w:keepLines/>
      <w:outlineLvl w:val="1"/>
    </w:pPr>
    <w:rPr>
      <w:rFonts w:ascii="Arial" w:hAnsi="Arial"/>
      <w:b/>
      <w:bCs/>
      <w:color w:val="000000"/>
      <w:sz w:val="26"/>
      <w:szCs w:val="26"/>
      <w:lang w:val="x-none" w:eastAsia="x-none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link w:val="Naslov1"/>
    <w:uiPriority w:val="9"/>
    <w:rsid w:val="003571CC"/>
    <w:rPr>
      <w:rFonts w:ascii="Arial" w:eastAsia="Times New Roman" w:hAnsi="Arial" w:cs="Times New Roman"/>
      <w:b/>
      <w:bCs/>
      <w:sz w:val="28"/>
      <w:szCs w:val="28"/>
    </w:rPr>
  </w:style>
  <w:style w:type="character" w:customStyle="1" w:styleId="Naslov2Char">
    <w:name w:val="Naslov 2 Char"/>
    <w:link w:val="Naslov2"/>
    <w:uiPriority w:val="9"/>
    <w:semiHidden/>
    <w:rsid w:val="003571CC"/>
    <w:rPr>
      <w:rFonts w:ascii="Arial" w:eastAsia="Times New Roman" w:hAnsi="Arial" w:cs="Times New Roman"/>
      <w:b/>
      <w:bCs/>
      <w:color w:val="000000"/>
      <w:sz w:val="26"/>
      <w:szCs w:val="26"/>
    </w:rPr>
  </w:style>
  <w:style w:type="table" w:styleId="Reetkatablice">
    <w:name w:val="Table Grid"/>
    <w:basedOn w:val="Obinatablica"/>
    <w:uiPriority w:val="39"/>
    <w:rsid w:val="007F288F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ZaglavljeChar">
    <w:name w:val="Zaglavlje Char"/>
    <w:link w:val="Zaglavl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Podnoje">
    <w:name w:val="footer"/>
    <w:basedOn w:val="Normal"/>
    <w:link w:val="Podno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PodnojeChar">
    <w:name w:val="Podnožje Char"/>
    <w:link w:val="Podno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F288F"/>
    <w:rPr>
      <w:rFonts w:ascii="Tahoma" w:hAnsi="Tahoma"/>
      <w:sz w:val="16"/>
      <w:szCs w:val="16"/>
      <w:lang w:val="x-none"/>
    </w:rPr>
  </w:style>
  <w:style w:type="character" w:customStyle="1" w:styleId="TekstbaloniaChar">
    <w:name w:val="Tekst balončića Char"/>
    <w:link w:val="Tekstbalonia"/>
    <w:uiPriority w:val="99"/>
    <w:semiHidden/>
    <w:rsid w:val="007F288F"/>
    <w:rPr>
      <w:rFonts w:ascii="Tahoma" w:eastAsia="Times New Roman" w:hAnsi="Tahoma" w:cs="Tahoma"/>
      <w:sz w:val="16"/>
      <w:szCs w:val="16"/>
      <w:lang w:eastAsia="hr-HR"/>
    </w:rPr>
  </w:style>
  <w:style w:type="paragraph" w:styleId="Odlomakpopisa">
    <w:name w:val="List Paragraph"/>
    <w:basedOn w:val="Normal"/>
    <w:uiPriority w:val="34"/>
    <w:qFormat/>
    <w:rsid w:val="00972D23"/>
    <w:pPr>
      <w:ind w:left="720"/>
      <w:contextualSpacing/>
    </w:pPr>
  </w:style>
  <w:style w:type="paragraph" w:styleId="StandardWeb">
    <w:name w:val="Normal (Web)"/>
    <w:basedOn w:val="Normal"/>
    <w:rsid w:val="00183209"/>
    <w:pPr>
      <w:spacing w:before="100" w:beforeAutospacing="1" w:after="100" w:afterAutospacing="1"/>
    </w:pPr>
    <w:rPr>
      <w:rFonts w:ascii="Times New Roman" w:hAnsi="Times New Roman"/>
    </w:rPr>
  </w:style>
  <w:style w:type="paragraph" w:styleId="Bezproreda">
    <w:name w:val="No Spacing"/>
    <w:uiPriority w:val="1"/>
    <w:qFormat/>
    <w:rsid w:val="00B64D72"/>
    <w:rPr>
      <w:rFonts w:eastAsia="Times New Roman"/>
      <w:szCs w:val="24"/>
    </w:rPr>
  </w:style>
  <w:style w:type="paragraph" w:styleId="Revizija">
    <w:name w:val="Revision"/>
    <w:hidden/>
    <w:uiPriority w:val="99"/>
    <w:semiHidden/>
    <w:rsid w:val="000526FA"/>
    <w:rPr>
      <w:rFonts w:eastAsia="Times New Roman"/>
      <w:szCs w:val="24"/>
    </w:rPr>
  </w:style>
  <w:style w:type="character" w:styleId="Hiperveza">
    <w:name w:val="Hyperlink"/>
    <w:basedOn w:val="Zadanifontodlomka"/>
    <w:uiPriority w:val="99"/>
    <w:unhideWhenUsed/>
    <w:rsid w:val="004B5EF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0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05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9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409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97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9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71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598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41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0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366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1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7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24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70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59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560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31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9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9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9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24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6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21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85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26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2A6CA2-06E5-42F3-BE3C-ED4881E041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ita</dc:creator>
  <cp:keywords/>
  <cp:lastModifiedBy>Željka Knezović</cp:lastModifiedBy>
  <cp:revision>3</cp:revision>
  <dcterms:created xsi:type="dcterms:W3CDTF">2021-09-15T02:31:00Z</dcterms:created>
  <dcterms:modified xsi:type="dcterms:W3CDTF">2021-09-15T02:32:00Z</dcterms:modified>
</cp:coreProperties>
</file>